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D109E5" w14:textId="6621D5D1" w:rsidR="00E23E36" w:rsidRPr="00456C24" w:rsidRDefault="007553CF" w:rsidP="002E71EE">
      <w:pPr>
        <w:pStyle w:val="LMATitleHead"/>
        <w:spacing w:after="0"/>
      </w:pPr>
      <w:bookmarkStart w:id="0" w:name="_GoBack"/>
      <w:bookmarkEnd w:id="0"/>
      <w:r w:rsidRPr="00456C24">
        <w:t xml:space="preserve">Dodatek </w:t>
      </w:r>
      <w:r w:rsidR="00A746C9" w:rsidRPr="00456C24">
        <w:t>č. 1 k nájemní</w:t>
      </w:r>
      <w:r w:rsidR="001123DE">
        <w:t>m</w:t>
      </w:r>
      <w:r w:rsidR="00A746C9" w:rsidRPr="00456C24">
        <w:t xml:space="preserve"> smlouv</w:t>
      </w:r>
      <w:r w:rsidR="001123DE">
        <w:t>ám</w:t>
      </w:r>
    </w:p>
    <w:p w14:paraId="5696A91A" w14:textId="78804022" w:rsidR="00A746C9" w:rsidRPr="00456C24" w:rsidRDefault="00344DEE" w:rsidP="002E71EE">
      <w:pPr>
        <w:pStyle w:val="LMASubHead0"/>
        <w:jc w:val="center"/>
      </w:pPr>
      <w:r>
        <w:t>Na Žertvách 24</w:t>
      </w:r>
    </w:p>
    <w:p w14:paraId="002629FD" w14:textId="79BCF13E" w:rsidR="002E71EE" w:rsidRPr="00456C24" w:rsidRDefault="002E71EE" w:rsidP="002E71EE">
      <w:pPr>
        <w:pStyle w:val="LMASubHead0"/>
      </w:pPr>
      <w:r w:rsidRPr="00456C24">
        <w:t>uzavřený mezi:</w:t>
      </w:r>
    </w:p>
    <w:p w14:paraId="48F9177D" w14:textId="046E0177" w:rsidR="00FB2FE8" w:rsidRPr="00456C24" w:rsidRDefault="006154C9" w:rsidP="00FB2FE8">
      <w:pPr>
        <w:pStyle w:val="LMAParties"/>
      </w:pPr>
      <w:r w:rsidRPr="00B03D48">
        <w:rPr>
          <w:b/>
          <w:bCs/>
        </w:rPr>
        <w:t>AA 2, s.r.o.</w:t>
      </w:r>
      <w:r>
        <w:t xml:space="preserve">, se sídlem Klimentská 1246/1, 110 00 Praha 1 – Nové Město, IČO 256 12 506, zapsanou v obchodním rejstříku </w:t>
      </w:r>
      <w:r w:rsidRPr="00C87E50">
        <w:t>vedeném Městským soudem v Praze, oddíl C, vložka 54791</w:t>
      </w:r>
      <w:r w:rsidRPr="00456C24">
        <w:t xml:space="preserve"> </w:t>
      </w:r>
      <w:r w:rsidR="00FB2FE8" w:rsidRPr="00456C24">
        <w:t>(dále</w:t>
      </w:r>
      <w:r>
        <w:t> </w:t>
      </w:r>
      <w:r w:rsidR="00FB2FE8" w:rsidRPr="00456C24">
        <w:t>též „</w:t>
      </w:r>
      <w:r w:rsidR="00FB2FE8" w:rsidRPr="00456C24">
        <w:rPr>
          <w:b/>
          <w:bCs/>
        </w:rPr>
        <w:t>Pronajímatel</w:t>
      </w:r>
      <w:r w:rsidR="00FB2FE8" w:rsidRPr="00456C24">
        <w:t>“); a</w:t>
      </w:r>
    </w:p>
    <w:p w14:paraId="1706F679" w14:textId="6F1B0DCD" w:rsidR="00FB2FE8" w:rsidRPr="00456C24" w:rsidRDefault="00401C97" w:rsidP="00FB2FE8">
      <w:pPr>
        <w:pStyle w:val="LMAParties"/>
      </w:pPr>
      <w:r>
        <w:rPr>
          <w:b/>
          <w:bCs/>
        </w:rPr>
        <w:t>Českou republikou</w:t>
      </w:r>
      <w:r>
        <w:t xml:space="preserve">, zastoupenou </w:t>
      </w:r>
      <w:r>
        <w:rPr>
          <w:b/>
          <w:bCs/>
        </w:rPr>
        <w:t>Úřadem pro technickou normalizaci, metrologii a státní zkušebnictví</w:t>
      </w:r>
      <w:r>
        <w:t>, jako organizační složkou státu, se sídlem Biskupský dvůr 1148/5, 110 00 Praha 1 – Nové Město, IČO 481 35 267</w:t>
      </w:r>
      <w:r w:rsidRPr="00456C24">
        <w:t xml:space="preserve"> </w:t>
      </w:r>
      <w:r w:rsidR="00FB2FE8" w:rsidRPr="00456C24">
        <w:t xml:space="preserve">(dále </w:t>
      </w:r>
      <w:r w:rsidR="00DE65FB" w:rsidRPr="00456C24">
        <w:t xml:space="preserve">též </w:t>
      </w:r>
      <w:r w:rsidR="00FB2FE8" w:rsidRPr="00456C24">
        <w:t>„</w:t>
      </w:r>
      <w:r w:rsidR="00FB2FE8" w:rsidRPr="00456C24">
        <w:rPr>
          <w:b/>
          <w:bCs/>
        </w:rPr>
        <w:t>Nájemce</w:t>
      </w:r>
      <w:r w:rsidR="00FB2FE8" w:rsidRPr="00456C24">
        <w:t>”);</w:t>
      </w:r>
    </w:p>
    <w:p w14:paraId="607FC97D" w14:textId="4F6D9844" w:rsidR="002E71EE" w:rsidRPr="00456C24" w:rsidRDefault="00FB2FE8" w:rsidP="00DE65FB">
      <w:pPr>
        <w:pStyle w:val="LMABody0"/>
      </w:pPr>
      <w:r w:rsidRPr="00456C24">
        <w:t>(dále též společně „</w:t>
      </w:r>
      <w:r w:rsidRPr="00456C24">
        <w:rPr>
          <w:b/>
          <w:bCs/>
        </w:rPr>
        <w:t>Smluvní strany</w:t>
      </w:r>
      <w:r w:rsidRPr="00456C24">
        <w:t xml:space="preserve">“ </w:t>
      </w:r>
      <w:r w:rsidR="00DE65FB" w:rsidRPr="00456C24">
        <w:t xml:space="preserve">a jednotlivě </w:t>
      </w:r>
      <w:r w:rsidRPr="00456C24">
        <w:t>„</w:t>
      </w:r>
      <w:r w:rsidRPr="00456C24">
        <w:rPr>
          <w:b/>
          <w:bCs/>
        </w:rPr>
        <w:t>Smluvní strana</w:t>
      </w:r>
      <w:r w:rsidRPr="00456C24">
        <w:t>“).</w:t>
      </w:r>
    </w:p>
    <w:p w14:paraId="3A773D5F" w14:textId="42FD01E1" w:rsidR="00DE65FB" w:rsidRPr="00456C24" w:rsidRDefault="00DE65FB" w:rsidP="00DE65FB">
      <w:pPr>
        <w:pStyle w:val="LMASubHead0"/>
      </w:pPr>
      <w:r w:rsidRPr="00456C24">
        <w:t>Vzhledem k tomu, že:</w:t>
      </w:r>
    </w:p>
    <w:p w14:paraId="7F3DF398" w14:textId="0893B97E" w:rsidR="00DE65FB" w:rsidRPr="00456C24" w:rsidRDefault="00C12037" w:rsidP="00DE65FB">
      <w:pPr>
        <w:pStyle w:val="LMARecitals"/>
      </w:pPr>
      <w:r w:rsidRPr="00456C24">
        <w:t xml:space="preserve">Smluvní strany spolu </w:t>
      </w:r>
      <w:r w:rsidR="006F6031">
        <w:t xml:space="preserve">uzavřely dne </w:t>
      </w:r>
      <w:r w:rsidR="00401C97">
        <w:t xml:space="preserve">30. dubna 2020 </w:t>
      </w:r>
      <w:r w:rsidRPr="00456C24">
        <w:t xml:space="preserve">nájemní smlouvu na </w:t>
      </w:r>
      <w:r w:rsidR="00401C97">
        <w:t xml:space="preserve">kanceláře </w:t>
      </w:r>
      <w:r w:rsidR="00C7613D" w:rsidRPr="00456C24">
        <w:t xml:space="preserve">v budově </w:t>
      </w:r>
      <w:r w:rsidR="00401C97">
        <w:t xml:space="preserve">na adrese Na Žertvách 24 </w:t>
      </w:r>
      <w:r w:rsidR="00EB7E60" w:rsidRPr="00456C24">
        <w:t xml:space="preserve">(dále též </w:t>
      </w:r>
      <w:r w:rsidR="00C71C7E" w:rsidRPr="00456C24">
        <w:t>„</w:t>
      </w:r>
      <w:r w:rsidR="00401C97" w:rsidRPr="00401C97">
        <w:rPr>
          <w:b/>
          <w:bCs/>
        </w:rPr>
        <w:t>Hlavní</w:t>
      </w:r>
      <w:r w:rsidR="00401C97">
        <w:t xml:space="preserve"> </w:t>
      </w:r>
      <w:r w:rsidR="00401C97" w:rsidRPr="00401C97">
        <w:rPr>
          <w:b/>
          <w:bCs/>
        </w:rPr>
        <w:t>s</w:t>
      </w:r>
      <w:r w:rsidR="00C71C7E" w:rsidRPr="00456C24">
        <w:rPr>
          <w:b/>
          <w:bCs/>
        </w:rPr>
        <w:t>mlouva</w:t>
      </w:r>
      <w:r w:rsidR="00C71C7E" w:rsidRPr="00456C24">
        <w:t>“)</w:t>
      </w:r>
      <w:r w:rsidR="006F6031">
        <w:t xml:space="preserve"> a dne </w:t>
      </w:r>
      <w:r w:rsidR="00DC4F41">
        <w:t>12. června</w:t>
      </w:r>
      <w:r w:rsidR="006F6031">
        <w:t xml:space="preserve"> 2020 pak nájemní smlouvu na sklad v této </w:t>
      </w:r>
      <w:r w:rsidR="000B358F">
        <w:t>b</w:t>
      </w:r>
      <w:r w:rsidR="006F6031">
        <w:t>udově</w:t>
      </w:r>
      <w:r w:rsidR="00F40D89">
        <w:t xml:space="preserve"> (dále též „</w:t>
      </w:r>
      <w:r w:rsidR="00F40D89">
        <w:rPr>
          <w:b/>
          <w:bCs/>
        </w:rPr>
        <w:t>Smlouva na sklad</w:t>
      </w:r>
      <w:r w:rsidR="00F40D89">
        <w:t>“)</w:t>
      </w:r>
      <w:r w:rsidR="00C71C7E" w:rsidRPr="00456C24">
        <w:t>;</w:t>
      </w:r>
      <w:r w:rsidR="00DC3A54" w:rsidRPr="00456C24">
        <w:t xml:space="preserve"> a</w:t>
      </w:r>
    </w:p>
    <w:p w14:paraId="2C915ABF" w14:textId="7E92A672" w:rsidR="00C7613D" w:rsidRPr="00456C24" w:rsidRDefault="006F6031" w:rsidP="00DE65FB">
      <w:pPr>
        <w:pStyle w:val="LMARecitals"/>
      </w:pPr>
      <w:r>
        <w:t xml:space="preserve">Dne 29. dubna 2021 Nájemce </w:t>
      </w:r>
      <w:r w:rsidR="00F40D89">
        <w:t xml:space="preserve">uplatnil opci na prodloužení </w:t>
      </w:r>
      <w:r w:rsidR="004D1BE9">
        <w:t>d</w:t>
      </w:r>
      <w:r w:rsidR="00F40D89">
        <w:t>oby nájmu dle článku 3.2 Hlavní smlouvy</w:t>
      </w:r>
      <w:r w:rsidR="00DC3A54" w:rsidRPr="00456C24">
        <w:t>;</w:t>
      </w:r>
    </w:p>
    <w:p w14:paraId="65356EA2" w14:textId="77777777" w:rsidR="00DC3A54" w:rsidRPr="00456C24" w:rsidRDefault="00DC3A54" w:rsidP="00DC3A54">
      <w:pPr>
        <w:pStyle w:val="LMASubHead0"/>
      </w:pPr>
      <w:r w:rsidRPr="00456C24">
        <w:t>se Smluvní strany dohodly na následujícím:</w:t>
      </w:r>
    </w:p>
    <w:p w14:paraId="41AC96F0" w14:textId="2A69916C" w:rsidR="00DC3A54" w:rsidRPr="00456C24" w:rsidRDefault="00885D5C" w:rsidP="00DC3A54">
      <w:pPr>
        <w:pStyle w:val="LMALevel1"/>
      </w:pPr>
      <w:r>
        <w:t xml:space="preserve">Potvrzení </w:t>
      </w:r>
      <w:r w:rsidR="004D1BE9">
        <w:t>doby nájmu</w:t>
      </w:r>
    </w:p>
    <w:p w14:paraId="7463223A" w14:textId="16E6B3B7" w:rsidR="005078DD" w:rsidRDefault="004D1BE9" w:rsidP="004D1BE9">
      <w:pPr>
        <w:pStyle w:val="LMABody1"/>
      </w:pPr>
      <w:r>
        <w:t xml:space="preserve">Smluvní strany potvrzují, že v důsledku uplatnění opce ze strany Nájemce došlo k prodloužení doby nájmu dle Hlavní smlouvy i dle Smlouvy na </w:t>
      </w:r>
      <w:r w:rsidR="000B358F">
        <w:t xml:space="preserve">sklad do </w:t>
      </w:r>
      <w:r w:rsidR="00BB55B8">
        <w:t>31. října 2022</w:t>
      </w:r>
      <w:r w:rsidR="000B358F">
        <w:t>.</w:t>
      </w:r>
    </w:p>
    <w:p w14:paraId="2B892C21" w14:textId="28ABBE25" w:rsidR="00C758A2" w:rsidRDefault="00C758A2" w:rsidP="00C758A2">
      <w:pPr>
        <w:pStyle w:val="LMALevel1"/>
      </w:pPr>
      <w:r>
        <w:t>Další opce</w:t>
      </w:r>
    </w:p>
    <w:p w14:paraId="5FAA54BA" w14:textId="4FDC28F2" w:rsidR="00C758A2" w:rsidRDefault="00597FC5" w:rsidP="00597FC5">
      <w:pPr>
        <w:pStyle w:val="LMALevel2"/>
      </w:pPr>
      <w:bookmarkStart w:id="1" w:name="_Ref72837708"/>
      <w:r>
        <w:t xml:space="preserve">Pokud Nájemce písemně oznámí Pronajímateli nejpozději </w:t>
      </w:r>
      <w:r w:rsidR="004A445D">
        <w:t>29</w:t>
      </w:r>
      <w:r w:rsidR="008C47EF">
        <w:t>. října 2021</w:t>
      </w:r>
      <w:r w:rsidR="004A445D">
        <w:t xml:space="preserve">, že si přeje nájem prodloužit o </w:t>
      </w:r>
      <w:r w:rsidR="0000654E">
        <w:t xml:space="preserve">další </w:t>
      </w:r>
      <w:r w:rsidR="004A445D">
        <w:t>jeden, dva, nebo tři měsíce</w:t>
      </w:r>
      <w:r w:rsidR="000F676B">
        <w:t>, pak se doba nájmu dle Hlavní smlouvy i</w:t>
      </w:r>
      <w:r w:rsidR="00856E4F">
        <w:t> </w:t>
      </w:r>
      <w:r w:rsidR="000F676B">
        <w:t>dle</w:t>
      </w:r>
      <w:r w:rsidR="00856E4F">
        <w:t> </w:t>
      </w:r>
      <w:r w:rsidR="000F676B">
        <w:t xml:space="preserve">Smlouvy na sklad prodlouží </w:t>
      </w:r>
      <w:r w:rsidR="00DF0369">
        <w:t xml:space="preserve">do 30. listopadu 2022, 31. prosince 2022, nebo 31. ledna 2023 (podle toho, jaké prodloužení </w:t>
      </w:r>
      <w:r w:rsidR="0000654E">
        <w:t>Nájemce uvede ve svém oznámení).</w:t>
      </w:r>
      <w:bookmarkEnd w:id="1"/>
    </w:p>
    <w:p w14:paraId="4BD8DF62" w14:textId="646FC5E9" w:rsidR="003C0C13" w:rsidRDefault="003C0C13" w:rsidP="00597FC5">
      <w:pPr>
        <w:pStyle w:val="LMALevel2"/>
      </w:pPr>
      <w:r w:rsidRPr="00634212">
        <w:t xml:space="preserve">Pokud to bude kterákoliv ze Smluvních stran </w:t>
      </w:r>
      <w:r w:rsidR="00DC188D">
        <w:t xml:space="preserve">po doručení oznámení Nájemce </w:t>
      </w:r>
      <w:r w:rsidRPr="00634212">
        <w:t xml:space="preserve">požadovat, uzavřou spolu Smluvní strany písemný dodatek potvrzující prodloužení </w:t>
      </w:r>
      <w:r>
        <w:t>d</w:t>
      </w:r>
      <w:r w:rsidRPr="00634212">
        <w:t>ob</w:t>
      </w:r>
      <w:r>
        <w:t>y</w:t>
      </w:r>
      <w:r w:rsidRPr="00634212">
        <w:t xml:space="preserve"> nájmu</w:t>
      </w:r>
      <w:r w:rsidR="00DC188D">
        <w:t xml:space="preserve"> dle obou smluv</w:t>
      </w:r>
      <w:r w:rsidRPr="00634212">
        <w:t>.</w:t>
      </w:r>
    </w:p>
    <w:p w14:paraId="2F0860E0" w14:textId="61D3ECDD" w:rsidR="001C56AE" w:rsidRDefault="001C56AE" w:rsidP="00597FC5">
      <w:pPr>
        <w:pStyle w:val="LMALevel2"/>
      </w:pPr>
      <w:r>
        <w:t>Pokud dojde k prodloužení dob</w:t>
      </w:r>
      <w:r w:rsidR="000566DC">
        <w:t xml:space="preserve">y nájmu dle tohoto dodatku, pak </w:t>
      </w:r>
      <w:r w:rsidR="00523C80">
        <w:t>(i)</w:t>
      </w:r>
      <w:r w:rsidR="002A36E3">
        <w:t xml:space="preserve"> nájemné zaplacené dle</w:t>
      </w:r>
      <w:r w:rsidR="0070030E">
        <w:t> </w:t>
      </w:r>
      <w:r w:rsidR="002A36E3">
        <w:t>článku 5.4 Hlavní smlouvy, (ii) nájemné zaplacené dle článku 5.4 Smlouvy na sklad, (iii)</w:t>
      </w:r>
      <w:r w:rsidR="00625EDC">
        <w:t> </w:t>
      </w:r>
      <w:r w:rsidR="00EE4357">
        <w:t xml:space="preserve">poplatky zaplacené dle článku 6.14 Hlavní smlouvy a (iv) </w:t>
      </w:r>
      <w:r w:rsidR="005C3074">
        <w:t xml:space="preserve">poplatky zaplacené dle článku 6.11 Smlouvy na sklad budou považovány za platby vztahující se k posledním </w:t>
      </w:r>
      <w:r w:rsidR="00590A0C">
        <w:t>třem měsícům (prodloužené) doby nájmu</w:t>
      </w:r>
      <w:r w:rsidR="00A86945">
        <w:t xml:space="preserve"> (namísto plateb za dobu od 1. srpna do 31. října 2022)</w:t>
      </w:r>
      <w:r w:rsidR="00E1101E">
        <w:t>; platby za předcházející období</w:t>
      </w:r>
      <w:r w:rsidR="00E02DBD">
        <w:t xml:space="preserve"> Nájemce zaplatí na základě příslušné čtvrtletní fakturace</w:t>
      </w:r>
      <w:r w:rsidR="00625EDC">
        <w:t>.</w:t>
      </w:r>
    </w:p>
    <w:p w14:paraId="4282D62D" w14:textId="0B439C7B" w:rsidR="00DD5D52" w:rsidRPr="00C758A2" w:rsidRDefault="00DD5D52" w:rsidP="00597FC5">
      <w:pPr>
        <w:pStyle w:val="LMALevel2"/>
      </w:pPr>
      <w:r>
        <w:t>Opce dle tohoto dodatku je posledním právem Nájemce na prodloužení nájm</w:t>
      </w:r>
      <w:r w:rsidR="002236C2">
        <w:t xml:space="preserve">ů dle smluv; Nájemce nemá právo požadovat prodloužení </w:t>
      </w:r>
      <w:r w:rsidR="0070030E">
        <w:t>přesahující</w:t>
      </w:r>
      <w:r w:rsidR="002236C2">
        <w:t xml:space="preserve"> dobu uvedenou v článku </w:t>
      </w:r>
      <w:r w:rsidR="002236C2">
        <w:fldChar w:fldCharType="begin"/>
      </w:r>
      <w:r w:rsidR="002236C2">
        <w:instrText xml:space="preserve"> REF _Ref72837708 \r \h </w:instrText>
      </w:r>
      <w:r w:rsidR="002236C2">
        <w:fldChar w:fldCharType="separate"/>
      </w:r>
      <w:r w:rsidR="002236C2">
        <w:t>2.1</w:t>
      </w:r>
      <w:r w:rsidR="002236C2">
        <w:fldChar w:fldCharType="end"/>
      </w:r>
      <w:r w:rsidR="002236C2">
        <w:t>.</w:t>
      </w:r>
    </w:p>
    <w:p w14:paraId="3B032570" w14:textId="1DE08AF1" w:rsidR="005078DD" w:rsidRPr="00456C24" w:rsidRDefault="005078DD" w:rsidP="00625EDC">
      <w:pPr>
        <w:pStyle w:val="LMALevel1"/>
        <w:keepLines/>
      </w:pPr>
      <w:r w:rsidRPr="00456C24">
        <w:lastRenderedPageBreak/>
        <w:t>Závěrečná ustanovení</w:t>
      </w:r>
    </w:p>
    <w:p w14:paraId="3B53AA4D" w14:textId="5EC382AA" w:rsidR="005078DD" w:rsidRPr="00456C24" w:rsidRDefault="00631F02" w:rsidP="00625EDC">
      <w:pPr>
        <w:pStyle w:val="LMALevel2"/>
        <w:keepNext/>
        <w:keepLines/>
      </w:pPr>
      <w:r w:rsidRPr="00456C24">
        <w:t>Smluvní strany si navzájem potvrzují, že si nejsou vědom</w:t>
      </w:r>
      <w:r w:rsidR="001C58F7">
        <w:t>y</w:t>
      </w:r>
      <w:r w:rsidRPr="00456C24">
        <w:t xml:space="preserve"> žádného porušení povinnost</w:t>
      </w:r>
      <w:r w:rsidR="00F81713">
        <w:t>í</w:t>
      </w:r>
      <w:r w:rsidRPr="00456C24">
        <w:t xml:space="preserve"> </w:t>
      </w:r>
      <w:r w:rsidR="00F81713">
        <w:t>vyplývajících z</w:t>
      </w:r>
      <w:r w:rsidR="005D44E2">
        <w:t xml:space="preserve"> Hlavní smlouvy ani Smlouvy na sklad </w:t>
      </w:r>
      <w:r w:rsidRPr="00456C24">
        <w:t>druhou Smluvní stranou.</w:t>
      </w:r>
    </w:p>
    <w:p w14:paraId="4395F4D3" w14:textId="67A5C8D7" w:rsidR="004E1FC1" w:rsidRDefault="004E1FC1" w:rsidP="005078DD">
      <w:pPr>
        <w:pStyle w:val="LMALevel2"/>
      </w:pPr>
      <w:r w:rsidRPr="00456C24">
        <w:t>Tento dodatek je vyhotoven ve dvou vyhotoveních, z nichž každá Smluvní strana obdržela </w:t>
      </w:r>
      <w:r w:rsidR="00587B2B" w:rsidRPr="00456C24">
        <w:t>jedno</w:t>
      </w:r>
      <w:r w:rsidRPr="00456C24">
        <w:t>.</w:t>
      </w:r>
    </w:p>
    <w:p w14:paraId="007B91FD" w14:textId="68526BD5" w:rsidR="009D3629" w:rsidRDefault="0020391F" w:rsidP="0020391F">
      <w:pPr>
        <w:pStyle w:val="LMASignatureDate"/>
      </w:pPr>
      <w:r>
        <w:t>Dne ___. ___. 2021</w:t>
      </w:r>
    </w:p>
    <w:p w14:paraId="3CFFC855" w14:textId="323E8C4B" w:rsidR="0020391F" w:rsidRDefault="0020391F" w:rsidP="0020391F">
      <w:pPr>
        <w:pStyle w:val="LMASignatureCompany"/>
      </w:pPr>
      <w:r>
        <w:t>AA 2, s.r.o.</w:t>
      </w:r>
    </w:p>
    <w:p w14:paraId="2498ED78" w14:textId="2A95537E" w:rsidR="0020391F" w:rsidRDefault="0020391F" w:rsidP="0020391F">
      <w:pPr>
        <w:pStyle w:val="LMASignatureLine"/>
      </w:pPr>
      <w:r>
        <w:t>_________________________</w:t>
      </w:r>
      <w:r>
        <w:tab/>
        <w:t>_________________________</w:t>
      </w:r>
    </w:p>
    <w:p w14:paraId="3DB0C6E4" w14:textId="63E340E2" w:rsidR="0020391F" w:rsidRDefault="0020391F" w:rsidP="0020391F">
      <w:pPr>
        <w:pStyle w:val="LMASignatureName-Position"/>
      </w:pPr>
      <w:r>
        <w:t>Thomas Samii</w:t>
      </w:r>
      <w:r>
        <w:tab/>
        <w:t>Alexander Adámek</w:t>
      </w:r>
    </w:p>
    <w:p w14:paraId="203D0415" w14:textId="12EEBF12" w:rsidR="0020391F" w:rsidRDefault="0020391F" w:rsidP="0020391F">
      <w:pPr>
        <w:pStyle w:val="LMASignatureName-Position"/>
      </w:pPr>
      <w:r>
        <w:t>jednatel</w:t>
      </w:r>
      <w:r>
        <w:tab/>
        <w:t>jednatel</w:t>
      </w:r>
    </w:p>
    <w:p w14:paraId="7C588E05" w14:textId="0677E746" w:rsidR="0020391F" w:rsidRDefault="0020391F" w:rsidP="0020391F">
      <w:pPr>
        <w:pStyle w:val="LMASignatureName-Position"/>
      </w:pPr>
    </w:p>
    <w:p w14:paraId="3ADE9929" w14:textId="2E76FDB4" w:rsidR="0020391F" w:rsidRDefault="0020391F" w:rsidP="0008184E">
      <w:pPr>
        <w:pStyle w:val="LMASignatureDate"/>
      </w:pPr>
      <w:r>
        <w:t>Dne ___. ___. 2021</w:t>
      </w:r>
    </w:p>
    <w:p w14:paraId="25EFA4EE" w14:textId="57C2A884" w:rsidR="0008184E" w:rsidRDefault="0008184E" w:rsidP="0008184E">
      <w:pPr>
        <w:pStyle w:val="LMASignatureCompany"/>
      </w:pPr>
      <w:r>
        <w:t>Česká republika</w:t>
      </w:r>
    </w:p>
    <w:p w14:paraId="61C7BEB2" w14:textId="51160AE4" w:rsidR="0008184E" w:rsidRDefault="0008184E" w:rsidP="0008184E">
      <w:pPr>
        <w:pStyle w:val="LMASignatureLine"/>
      </w:pPr>
      <w:r>
        <w:t>_________________________</w:t>
      </w:r>
    </w:p>
    <w:p w14:paraId="55ACADEF" w14:textId="49D60B93" w:rsidR="0008184E" w:rsidRDefault="0008184E" w:rsidP="0008184E">
      <w:pPr>
        <w:pStyle w:val="LMASignatureName-Position"/>
      </w:pPr>
      <w:r>
        <w:t>Úřad pro technickou normalizaci, metrologii a státní zkušebnictví</w:t>
      </w:r>
    </w:p>
    <w:p w14:paraId="3386D11B" w14:textId="1CB334D0" w:rsidR="0008184E" w:rsidRDefault="0008184E" w:rsidP="0008184E">
      <w:pPr>
        <w:pStyle w:val="LMASignatureName-Position"/>
      </w:pPr>
      <w:r>
        <w:t>Mgr. Viktor Pokorný</w:t>
      </w:r>
    </w:p>
    <w:p w14:paraId="21FDBF5E" w14:textId="446812CB" w:rsidR="0008184E" w:rsidRPr="0008184E" w:rsidRDefault="0008184E" w:rsidP="0008184E">
      <w:pPr>
        <w:pStyle w:val="LMASignatureName-Position"/>
      </w:pPr>
      <w:r>
        <w:t>předseda úřadu</w:t>
      </w:r>
    </w:p>
    <w:sectPr w:rsidR="0008184E" w:rsidRPr="0008184E" w:rsidSect="00C17400">
      <w:footerReference w:type="default" r:id="rId13"/>
      <w:pgSz w:w="11907" w:h="16839" w:code="9"/>
      <w:pgMar w:top="1304" w:right="1418" w:bottom="1134" w:left="1418"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2523A" w14:textId="77777777" w:rsidR="00103AD4" w:rsidRDefault="00103AD4" w:rsidP="00A5622F">
      <w:pPr>
        <w:spacing w:after="0" w:line="240" w:lineRule="auto"/>
      </w:pPr>
      <w:r>
        <w:separator/>
      </w:r>
    </w:p>
    <w:p w14:paraId="6B29453F" w14:textId="77777777" w:rsidR="00103AD4" w:rsidRDefault="00103AD4"/>
  </w:endnote>
  <w:endnote w:type="continuationSeparator" w:id="0">
    <w:p w14:paraId="5C52C9BD" w14:textId="77777777" w:rsidR="00103AD4" w:rsidRDefault="00103AD4" w:rsidP="00A5622F">
      <w:pPr>
        <w:spacing w:after="0" w:line="240" w:lineRule="auto"/>
      </w:pPr>
      <w:r>
        <w:continuationSeparator/>
      </w:r>
    </w:p>
    <w:p w14:paraId="6F1251A4" w14:textId="77777777" w:rsidR="00103AD4" w:rsidRDefault="00103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131EF" w14:textId="77928DB2" w:rsidR="00587B2B" w:rsidRDefault="00587B2B" w:rsidP="00587B2B">
    <w:pPr>
      <w:pStyle w:val="Zpat"/>
      <w:jc w:val="center"/>
    </w:pPr>
    <w:r>
      <w:fldChar w:fldCharType="begin"/>
    </w:r>
    <w:r>
      <w:instrText xml:space="preserve"> PAGE  \* Arabic  \* MERGEFORMAT </w:instrText>
    </w:r>
    <w:r>
      <w:fldChar w:fldCharType="separate"/>
    </w:r>
    <w:r w:rsidR="006C6368">
      <w:rPr>
        <w:noProof/>
      </w:rPr>
      <w:t>1</w:t>
    </w:r>
    <w:r>
      <w:fldChar w:fldCharType="end"/>
    </w:r>
    <w:r>
      <w:t>/</w:t>
    </w:r>
    <w:r w:rsidR="006C6368">
      <w:rPr>
        <w:noProof/>
      </w:rPr>
      <w:fldChar w:fldCharType="begin"/>
    </w:r>
    <w:r w:rsidR="006C6368">
      <w:rPr>
        <w:noProof/>
      </w:rPr>
      <w:instrText xml:space="preserve"> NUMPAGES   \* MERGEFORMAT </w:instrText>
    </w:r>
    <w:r w:rsidR="006C6368">
      <w:rPr>
        <w:noProof/>
      </w:rPr>
      <w:fldChar w:fldCharType="separate"/>
    </w:r>
    <w:r w:rsidR="006C6368">
      <w:rPr>
        <w:noProof/>
      </w:rPr>
      <w:t>2</w:t>
    </w:r>
    <w:r w:rsidR="006C6368">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AE036C" w14:textId="77777777" w:rsidR="00103AD4" w:rsidRDefault="00103AD4" w:rsidP="00A5622F">
      <w:pPr>
        <w:spacing w:after="0" w:line="240" w:lineRule="auto"/>
      </w:pPr>
      <w:r>
        <w:separator/>
      </w:r>
    </w:p>
    <w:p w14:paraId="2CC615F6" w14:textId="77777777" w:rsidR="00103AD4" w:rsidRDefault="00103AD4"/>
  </w:footnote>
  <w:footnote w:type="continuationSeparator" w:id="0">
    <w:p w14:paraId="691CEB8D" w14:textId="77777777" w:rsidR="00103AD4" w:rsidRDefault="00103AD4" w:rsidP="00A5622F">
      <w:pPr>
        <w:spacing w:after="0" w:line="240" w:lineRule="auto"/>
      </w:pPr>
      <w:r>
        <w:continuationSeparator/>
      </w:r>
    </w:p>
    <w:p w14:paraId="1585689A" w14:textId="77777777" w:rsidR="00103AD4" w:rsidRDefault="00103AD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E66A1"/>
    <w:multiLevelType w:val="hybridMultilevel"/>
    <w:tmpl w:val="6C2C746C"/>
    <w:lvl w:ilvl="0" w:tplc="E97611BC">
      <w:start w:val="1"/>
      <w:numFmt w:val="upperLetter"/>
      <w:pStyle w:val="LMAAlphaCapital1"/>
      <w:lvlText w:val="(%1)"/>
      <w:lvlJc w:val="left"/>
      <w:pPr>
        <w:ind w:left="567" w:hanging="567"/>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48645C"/>
    <w:multiLevelType w:val="hybridMultilevel"/>
    <w:tmpl w:val="39C0E7BC"/>
    <w:lvl w:ilvl="0" w:tplc="7FFECEAC">
      <w:start w:val="1"/>
      <w:numFmt w:val="decimal"/>
      <w:pStyle w:val="LMAParties"/>
      <w:lvlText w:val="(%1)"/>
      <w:lvlJc w:val="left"/>
      <w:pPr>
        <w:tabs>
          <w:tab w:val="num" w:pos="567"/>
        </w:tabs>
        <w:ind w:left="567" w:hanging="567"/>
      </w:pPr>
      <w:rPr>
        <w:rFonts w:ascii="Times New Roman" w:hAnsi="Times New Roman" w:cs="Times New Roman" w:hint="default"/>
        <w:b/>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7B127B"/>
    <w:multiLevelType w:val="hybridMultilevel"/>
    <w:tmpl w:val="06CC3D5E"/>
    <w:lvl w:ilvl="0" w:tplc="70503EC2">
      <w:start w:val="1"/>
      <w:numFmt w:val="bullet"/>
      <w:pStyle w:val="LMABullet6"/>
      <w:lvlText w:val=""/>
      <w:lvlJc w:val="left"/>
      <w:pPr>
        <w:ind w:left="3402"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3574CD"/>
    <w:multiLevelType w:val="singleLevel"/>
    <w:tmpl w:val="715AE854"/>
    <w:lvl w:ilvl="0">
      <w:start w:val="1"/>
      <w:numFmt w:val="lowerLetter"/>
      <w:pStyle w:val="LMAAlpha4"/>
      <w:lvlText w:val="(%1)"/>
      <w:lvlJc w:val="left"/>
      <w:pPr>
        <w:ind w:left="2268" w:hanging="567"/>
      </w:pPr>
      <w:rPr>
        <w:rFonts w:ascii="Times New Roman" w:hAnsi="Times New Roman" w:cs="Times New Roman" w:hint="default"/>
        <w:b w:val="0"/>
        <w:i w:val="0"/>
        <w:sz w:val="22"/>
        <w:szCs w:val="22"/>
      </w:rPr>
    </w:lvl>
  </w:abstractNum>
  <w:abstractNum w:abstractNumId="4" w15:restartNumberingAfterBreak="0">
    <w:nsid w:val="1EF42800"/>
    <w:multiLevelType w:val="hybridMultilevel"/>
    <w:tmpl w:val="8C62F37C"/>
    <w:lvl w:ilvl="0" w:tplc="FB129A90">
      <w:start w:val="1"/>
      <w:numFmt w:val="bullet"/>
      <w:pStyle w:val="LMABullet2"/>
      <w:lvlText w:val=""/>
      <w:lvlJc w:val="left"/>
      <w:pPr>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1A1324"/>
    <w:multiLevelType w:val="multilevel"/>
    <w:tmpl w:val="20C6B030"/>
    <w:lvl w:ilvl="0">
      <w:start w:val="1"/>
      <w:numFmt w:val="decimal"/>
      <w:pStyle w:val="LMALevel1"/>
      <w:lvlText w:val="%1"/>
      <w:lvlJc w:val="left"/>
      <w:pPr>
        <w:tabs>
          <w:tab w:val="num" w:pos="567"/>
        </w:tabs>
        <w:ind w:left="567" w:hanging="567"/>
      </w:pPr>
      <w:rPr>
        <w:rFonts w:ascii="Verdana" w:hAnsi="Verdana" w:hint="default"/>
        <w:b/>
        <w:i w:val="0"/>
        <w:sz w:val="21"/>
        <w:szCs w:val="21"/>
      </w:rPr>
    </w:lvl>
    <w:lvl w:ilvl="1">
      <w:start w:val="1"/>
      <w:numFmt w:val="decimal"/>
      <w:pStyle w:val="LMALevel2"/>
      <w:lvlText w:val="%1.%2"/>
      <w:lvlJc w:val="left"/>
      <w:pPr>
        <w:tabs>
          <w:tab w:val="num" w:pos="1247"/>
        </w:tabs>
        <w:ind w:left="1247" w:hanging="680"/>
      </w:pPr>
      <w:rPr>
        <w:rFonts w:ascii="Verdana" w:hAnsi="Verdana" w:hint="default"/>
        <w:b/>
        <w:i w:val="0"/>
        <w:color w:val="auto"/>
        <w:sz w:val="18"/>
      </w:rPr>
    </w:lvl>
    <w:lvl w:ilvl="2">
      <w:start w:val="1"/>
      <w:numFmt w:val="decimal"/>
      <w:pStyle w:val="LMALevel3"/>
      <w:lvlText w:val="%1.%2.%3"/>
      <w:lvlJc w:val="left"/>
      <w:pPr>
        <w:tabs>
          <w:tab w:val="num" w:pos="2041"/>
        </w:tabs>
        <w:ind w:left="2041" w:hanging="794"/>
      </w:pPr>
      <w:rPr>
        <w:rFonts w:ascii="Verdana" w:hAnsi="Verdana" w:hint="default"/>
        <w:b/>
        <w:i w:val="0"/>
        <w:sz w:val="18"/>
      </w:rPr>
    </w:lvl>
    <w:lvl w:ilvl="3">
      <w:start w:val="1"/>
      <w:numFmt w:val="lowerRoman"/>
      <w:pStyle w:val="LMALevel4"/>
      <w:lvlText w:val="(%4)"/>
      <w:lvlJc w:val="left"/>
      <w:pPr>
        <w:tabs>
          <w:tab w:val="num" w:pos="2722"/>
        </w:tabs>
        <w:ind w:left="2722" w:hanging="681"/>
      </w:pPr>
      <w:rPr>
        <w:rFonts w:ascii="Verdana" w:hAnsi="Verdana" w:hint="default"/>
        <w:sz w:val="18"/>
      </w:rPr>
    </w:lvl>
    <w:lvl w:ilvl="4">
      <w:start w:val="1"/>
      <w:numFmt w:val="lowerLetter"/>
      <w:pStyle w:val="LMALevel5"/>
      <w:lvlText w:val="(%5)"/>
      <w:lvlJc w:val="left"/>
      <w:pPr>
        <w:tabs>
          <w:tab w:val="num" w:pos="3289"/>
        </w:tabs>
        <w:ind w:left="3289" w:hanging="567"/>
      </w:pPr>
      <w:rPr>
        <w:rFonts w:ascii="Verdana" w:hAnsi="Verdana" w:hint="default"/>
        <w:sz w:val="18"/>
      </w:rPr>
    </w:lvl>
    <w:lvl w:ilvl="5">
      <w:start w:val="1"/>
      <w:numFmt w:val="upperRoman"/>
      <w:pStyle w:val="LMALevel6"/>
      <w:lvlText w:val="(%6)"/>
      <w:lvlJc w:val="left"/>
      <w:pPr>
        <w:tabs>
          <w:tab w:val="num" w:pos="3969"/>
        </w:tabs>
        <w:ind w:left="3969" w:hanging="680"/>
      </w:pPr>
      <w:rPr>
        <w:rFonts w:ascii="Verdana" w:hAnsi="Verdana" w:hint="default"/>
        <w:sz w:val="18"/>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6" w15:restartNumberingAfterBreak="0">
    <w:nsid w:val="23971282"/>
    <w:multiLevelType w:val="hybridMultilevel"/>
    <w:tmpl w:val="A7DC0F2A"/>
    <w:lvl w:ilvl="0" w:tplc="33141174">
      <w:start w:val="1"/>
      <w:numFmt w:val="upperLetter"/>
      <w:pStyle w:val="LMAAlphaCapital4"/>
      <w:lvlText w:val="(%1)"/>
      <w:lvlJc w:val="left"/>
      <w:pPr>
        <w:ind w:left="2268" w:hanging="567"/>
      </w:pPr>
      <w:rPr>
        <w:rFonts w:ascii="Times New Roman" w:hAnsi="Times New Roman" w:cs="Times New Roman" w:hint="default"/>
        <w:b/>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C26413"/>
    <w:multiLevelType w:val="hybridMultilevel"/>
    <w:tmpl w:val="F2461742"/>
    <w:lvl w:ilvl="0" w:tplc="C834F8A4">
      <w:start w:val="1"/>
      <w:numFmt w:val="lowerLetter"/>
      <w:pStyle w:val="LMATableNumberingAlpha"/>
      <w:lvlText w:val="(%1)"/>
      <w:lvlJc w:val="left"/>
      <w:pPr>
        <w:ind w:left="284" w:hanging="284"/>
      </w:pPr>
      <w:rPr>
        <w:rFonts w:ascii="Times New Roman" w:hAnsi="Times New Roman" w:cs="Times New Roman" w:hint="default"/>
        <w:b w:val="0"/>
        <w:i w:val="0"/>
        <w:sz w:val="18"/>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2035360"/>
    <w:multiLevelType w:val="hybridMultilevel"/>
    <w:tmpl w:val="D140F97E"/>
    <w:lvl w:ilvl="0" w:tplc="3CFC0BC0">
      <w:start w:val="1"/>
      <w:numFmt w:val="upperLetter"/>
      <w:pStyle w:val="LMAAlphaCapital5"/>
      <w:lvlText w:val="(%1)"/>
      <w:lvlJc w:val="left"/>
      <w:pPr>
        <w:ind w:left="2835" w:hanging="567"/>
      </w:pPr>
      <w:rPr>
        <w:rFonts w:ascii="Times New Roman" w:hAnsi="Times New Roman" w:cs="Times New Roman" w:hint="default"/>
        <w:b/>
        <w:i w:val="0"/>
        <w:sz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34705D16"/>
    <w:multiLevelType w:val="singleLevel"/>
    <w:tmpl w:val="4B8CB59C"/>
    <w:lvl w:ilvl="0">
      <w:start w:val="1"/>
      <w:numFmt w:val="lowerLetter"/>
      <w:pStyle w:val="LMAAlpha3"/>
      <w:lvlText w:val="(%1)"/>
      <w:lvlJc w:val="left"/>
      <w:pPr>
        <w:ind w:left="1701" w:hanging="567"/>
      </w:pPr>
      <w:rPr>
        <w:rFonts w:ascii="Times New Roman" w:hAnsi="Times New Roman" w:cs="Times New Roman" w:hint="default"/>
        <w:b w:val="0"/>
        <w:i w:val="0"/>
        <w:sz w:val="22"/>
        <w:szCs w:val="22"/>
      </w:rPr>
    </w:lvl>
  </w:abstractNum>
  <w:abstractNum w:abstractNumId="10" w15:restartNumberingAfterBreak="0">
    <w:nsid w:val="34A5631E"/>
    <w:multiLevelType w:val="hybridMultilevel"/>
    <w:tmpl w:val="2FD8EF2C"/>
    <w:lvl w:ilvl="0" w:tplc="68EED356">
      <w:start w:val="1"/>
      <w:numFmt w:val="upperLetter"/>
      <w:pStyle w:val="LMAAlphaCapital2"/>
      <w:lvlText w:val="(%1)"/>
      <w:lvlJc w:val="left"/>
      <w:pPr>
        <w:ind w:left="1134" w:hanging="567"/>
      </w:pPr>
      <w:rPr>
        <w:rFonts w:ascii="Times New Roman" w:hAnsi="Times New Roman" w:cs="Times New Roman"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6006ED"/>
    <w:multiLevelType w:val="singleLevel"/>
    <w:tmpl w:val="5718C4C4"/>
    <w:lvl w:ilvl="0">
      <w:start w:val="1"/>
      <w:numFmt w:val="lowerLetter"/>
      <w:pStyle w:val="LMAAlpha6"/>
      <w:lvlText w:val="(%1)"/>
      <w:lvlJc w:val="left"/>
      <w:pPr>
        <w:ind w:left="3402" w:hanging="567"/>
      </w:pPr>
      <w:rPr>
        <w:rFonts w:ascii="Times New Roman" w:hAnsi="Times New Roman" w:cs="Times New Roman" w:hint="default"/>
        <w:b w:val="0"/>
        <w:i w:val="0"/>
        <w:sz w:val="22"/>
        <w:szCs w:val="22"/>
      </w:rPr>
    </w:lvl>
  </w:abstractNum>
  <w:abstractNum w:abstractNumId="12" w15:restartNumberingAfterBreak="0">
    <w:nsid w:val="386710BC"/>
    <w:multiLevelType w:val="hybridMultilevel"/>
    <w:tmpl w:val="6F6E5E22"/>
    <w:lvl w:ilvl="0" w:tplc="60FE4642">
      <w:start w:val="1"/>
      <w:numFmt w:val="bullet"/>
      <w:pStyle w:val="LMATableNumberingBullet"/>
      <w:lvlText w:val=""/>
      <w:lvlJc w:val="left"/>
      <w:pPr>
        <w:ind w:left="284" w:hanging="284"/>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0CD3E2C"/>
    <w:multiLevelType w:val="hybridMultilevel"/>
    <w:tmpl w:val="123E1F90"/>
    <w:lvl w:ilvl="0" w:tplc="4F5E36F2">
      <w:start w:val="1"/>
      <w:numFmt w:val="bullet"/>
      <w:lvlRestart w:val="0"/>
      <w:pStyle w:val="LMADashBullet4"/>
      <w:lvlText w:val=""/>
      <w:lvlJc w:val="left"/>
      <w:pPr>
        <w:ind w:left="2268"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AE3FBA"/>
    <w:multiLevelType w:val="hybridMultilevel"/>
    <w:tmpl w:val="91808412"/>
    <w:lvl w:ilvl="0" w:tplc="DE609930">
      <w:start w:val="1"/>
      <w:numFmt w:val="bullet"/>
      <w:pStyle w:val="LMABullet3"/>
      <w:lvlText w:val=""/>
      <w:lvlJc w:val="left"/>
      <w:pPr>
        <w:ind w:left="1701"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6D7BFA"/>
    <w:multiLevelType w:val="singleLevel"/>
    <w:tmpl w:val="C87E389C"/>
    <w:lvl w:ilvl="0">
      <w:start w:val="1"/>
      <w:numFmt w:val="lowerLetter"/>
      <w:pStyle w:val="LMAAlpha5"/>
      <w:lvlText w:val="(%1)"/>
      <w:lvlJc w:val="left"/>
      <w:pPr>
        <w:ind w:left="2835" w:hanging="567"/>
      </w:pPr>
      <w:rPr>
        <w:rFonts w:ascii="Times New Roman" w:hAnsi="Times New Roman" w:cs="Times New Roman" w:hint="default"/>
        <w:b w:val="0"/>
        <w:i w:val="0"/>
        <w:sz w:val="22"/>
        <w:szCs w:val="22"/>
      </w:rPr>
    </w:lvl>
  </w:abstractNum>
  <w:abstractNum w:abstractNumId="16" w15:restartNumberingAfterBreak="0">
    <w:nsid w:val="4F2B67C7"/>
    <w:multiLevelType w:val="hybridMultilevel"/>
    <w:tmpl w:val="5DAAA6CC"/>
    <w:lvl w:ilvl="0" w:tplc="12E2C9A4">
      <w:start w:val="1"/>
      <w:numFmt w:val="upperLetter"/>
      <w:pStyle w:val="LMAAlphaCapital6"/>
      <w:lvlText w:val="(%1)"/>
      <w:lvlJc w:val="left"/>
      <w:pPr>
        <w:ind w:left="3402" w:hanging="567"/>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FCB61CB"/>
    <w:multiLevelType w:val="hybridMultilevel"/>
    <w:tmpl w:val="8B1634C6"/>
    <w:lvl w:ilvl="0" w:tplc="562E974E">
      <w:start w:val="1"/>
      <w:numFmt w:val="bullet"/>
      <w:pStyle w:val="LMABullet5"/>
      <w:lvlText w:val=""/>
      <w:lvlJc w:val="left"/>
      <w:pPr>
        <w:ind w:left="2835"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2A7C3C"/>
    <w:multiLevelType w:val="singleLevel"/>
    <w:tmpl w:val="F2C63A92"/>
    <w:lvl w:ilvl="0">
      <w:start w:val="1"/>
      <w:numFmt w:val="lowerLetter"/>
      <w:pStyle w:val="LMAAlpha1"/>
      <w:lvlText w:val="(%1)"/>
      <w:lvlJc w:val="left"/>
      <w:pPr>
        <w:ind w:left="567" w:hanging="567"/>
      </w:pPr>
      <w:rPr>
        <w:rFonts w:ascii="Times New Roman" w:hAnsi="Times New Roman" w:cs="Times New Roman" w:hint="default"/>
        <w:b w:val="0"/>
        <w:i w:val="0"/>
        <w:sz w:val="22"/>
        <w:szCs w:val="22"/>
      </w:rPr>
    </w:lvl>
  </w:abstractNum>
  <w:abstractNum w:abstractNumId="19" w15:restartNumberingAfterBreak="0">
    <w:nsid w:val="55A9058A"/>
    <w:multiLevelType w:val="hybridMultilevel"/>
    <w:tmpl w:val="F64445AE"/>
    <w:lvl w:ilvl="0" w:tplc="A9D4A8BA">
      <w:start w:val="1"/>
      <w:numFmt w:val="bullet"/>
      <w:pStyle w:val="LMABullet4"/>
      <w:lvlText w:val=""/>
      <w:lvlJc w:val="left"/>
      <w:pPr>
        <w:ind w:left="2268"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E26FEF"/>
    <w:multiLevelType w:val="singleLevel"/>
    <w:tmpl w:val="EB221C76"/>
    <w:lvl w:ilvl="0">
      <w:start w:val="1"/>
      <w:numFmt w:val="lowerRoman"/>
      <w:pStyle w:val="LMARoman4"/>
      <w:lvlText w:val="(%1)"/>
      <w:lvlJc w:val="left"/>
      <w:pPr>
        <w:ind w:left="2268" w:hanging="567"/>
      </w:pPr>
      <w:rPr>
        <w:rFonts w:ascii="Times New Roman" w:hAnsi="Times New Roman" w:cs="Times New Roman" w:hint="default"/>
        <w:b w:val="0"/>
        <w:i w:val="0"/>
        <w:sz w:val="22"/>
        <w:szCs w:val="22"/>
      </w:rPr>
    </w:lvl>
  </w:abstractNum>
  <w:abstractNum w:abstractNumId="21" w15:restartNumberingAfterBreak="0">
    <w:nsid w:val="5AF711EC"/>
    <w:multiLevelType w:val="singleLevel"/>
    <w:tmpl w:val="A9F8F982"/>
    <w:lvl w:ilvl="0">
      <w:start w:val="1"/>
      <w:numFmt w:val="lowerRoman"/>
      <w:pStyle w:val="LMARoman1"/>
      <w:lvlText w:val="(%1)"/>
      <w:lvlJc w:val="left"/>
      <w:pPr>
        <w:ind w:left="567" w:hanging="567"/>
      </w:pPr>
      <w:rPr>
        <w:rFonts w:ascii="Times New Roman" w:hAnsi="Times New Roman" w:cs="Times New Roman" w:hint="default"/>
        <w:b w:val="0"/>
        <w:i w:val="0"/>
        <w:sz w:val="22"/>
        <w:szCs w:val="22"/>
      </w:rPr>
    </w:lvl>
  </w:abstractNum>
  <w:abstractNum w:abstractNumId="22" w15:restartNumberingAfterBreak="0">
    <w:nsid w:val="5BBC0B7A"/>
    <w:multiLevelType w:val="hybridMultilevel"/>
    <w:tmpl w:val="7F64A1F2"/>
    <w:lvl w:ilvl="0" w:tplc="A490930E">
      <w:start w:val="1"/>
      <w:numFmt w:val="bullet"/>
      <w:lvlRestart w:val="0"/>
      <w:pStyle w:val="LMADashBullet3"/>
      <w:lvlText w:val=""/>
      <w:lvlJc w:val="left"/>
      <w:pPr>
        <w:ind w:left="1701"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6C6E0F"/>
    <w:multiLevelType w:val="hybridMultilevel"/>
    <w:tmpl w:val="AE64E276"/>
    <w:lvl w:ilvl="0" w:tplc="20524314">
      <w:start w:val="1"/>
      <w:numFmt w:val="decimal"/>
      <w:pStyle w:val="LMATableNumberingArab"/>
      <w:lvlText w:val="%1"/>
      <w:lvlJc w:val="left"/>
      <w:pPr>
        <w:ind w:left="284" w:hanging="284"/>
      </w:pPr>
      <w:rPr>
        <w:rFonts w:ascii="Times New Roman" w:hAnsi="Times New Roman" w:cs="Times New Roman" w:hint="default"/>
        <w:b w:val="0"/>
        <w:i w:val="0"/>
        <w:sz w:val="18"/>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FCB4379"/>
    <w:multiLevelType w:val="hybridMultilevel"/>
    <w:tmpl w:val="F59E6D5A"/>
    <w:lvl w:ilvl="0" w:tplc="C8F034C8">
      <w:start w:val="1"/>
      <w:numFmt w:val="upperLetter"/>
      <w:pStyle w:val="LMARecitals"/>
      <w:lvlText w:val="(%1)"/>
      <w:lvlJc w:val="left"/>
      <w:pPr>
        <w:tabs>
          <w:tab w:val="num" w:pos="567"/>
        </w:tabs>
        <w:ind w:left="567" w:hanging="567"/>
      </w:pPr>
      <w:rPr>
        <w:rFonts w:ascii="Times New Roman" w:hAnsi="Times New Roman" w:cs="Times New Roman" w:hint="default"/>
        <w:b w:val="0"/>
        <w:bCs w:val="0"/>
        <w:i w:val="0"/>
        <w:iCs w:val="0"/>
        <w:caps w:val="0"/>
        <w:smallCaps w:val="0"/>
        <w:strike w:val="0"/>
        <w:dstrike w:val="0"/>
        <w:noProof w:val="0"/>
        <w:vanish w:val="0"/>
        <w:color w:val="000000"/>
        <w:spacing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215270"/>
    <w:multiLevelType w:val="singleLevel"/>
    <w:tmpl w:val="FA9A7996"/>
    <w:lvl w:ilvl="0">
      <w:start w:val="1"/>
      <w:numFmt w:val="lowerRoman"/>
      <w:pStyle w:val="LMARoman3"/>
      <w:lvlText w:val="(%1)"/>
      <w:lvlJc w:val="left"/>
      <w:pPr>
        <w:ind w:left="1701" w:hanging="567"/>
      </w:pPr>
      <w:rPr>
        <w:rFonts w:ascii="Times New Roman" w:hAnsi="Times New Roman" w:cs="Times New Roman" w:hint="default"/>
        <w:b w:val="0"/>
        <w:i w:val="0"/>
        <w:sz w:val="22"/>
        <w:szCs w:val="22"/>
      </w:rPr>
    </w:lvl>
  </w:abstractNum>
  <w:abstractNum w:abstractNumId="26" w15:restartNumberingAfterBreak="0">
    <w:nsid w:val="6336611F"/>
    <w:multiLevelType w:val="hybridMultilevel"/>
    <w:tmpl w:val="3D926E74"/>
    <w:lvl w:ilvl="0" w:tplc="0F629D76">
      <w:start w:val="1"/>
      <w:numFmt w:val="lowerRoman"/>
      <w:pStyle w:val="LMATableNumberingRoman"/>
      <w:lvlText w:val="(%1)"/>
      <w:lvlJc w:val="left"/>
      <w:pPr>
        <w:ind w:left="284" w:hanging="284"/>
      </w:pPr>
      <w:rPr>
        <w:rFonts w:ascii="Times New Roman" w:hAnsi="Times New Roman" w:cs="Times New Roman" w:hint="default"/>
        <w:b w:val="0"/>
        <w:i w:val="0"/>
        <w:sz w:val="18"/>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A7F67AA"/>
    <w:multiLevelType w:val="hybridMultilevel"/>
    <w:tmpl w:val="F4B0848E"/>
    <w:lvl w:ilvl="0" w:tplc="120801B2">
      <w:start w:val="1"/>
      <w:numFmt w:val="upperLetter"/>
      <w:pStyle w:val="LMAAlphaCapital3"/>
      <w:lvlText w:val="(%1)"/>
      <w:lvlJc w:val="left"/>
      <w:pPr>
        <w:ind w:left="1701" w:hanging="567"/>
      </w:pPr>
      <w:rPr>
        <w:rFonts w:ascii="Times New Roman" w:hAnsi="Times New Roman" w:cs="Times New Roman" w:hint="default"/>
        <w:b/>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C5255B9"/>
    <w:multiLevelType w:val="singleLevel"/>
    <w:tmpl w:val="0DA25E02"/>
    <w:lvl w:ilvl="0">
      <w:start w:val="1"/>
      <w:numFmt w:val="lowerRoman"/>
      <w:pStyle w:val="LMARoman6"/>
      <w:lvlText w:val="(%1)"/>
      <w:lvlJc w:val="left"/>
      <w:pPr>
        <w:ind w:left="3402" w:hanging="567"/>
      </w:pPr>
      <w:rPr>
        <w:rFonts w:ascii="Times New Roman" w:hAnsi="Times New Roman" w:cs="Times New Roman" w:hint="default"/>
        <w:b w:val="0"/>
        <w:i w:val="0"/>
        <w:sz w:val="22"/>
        <w:szCs w:val="22"/>
      </w:rPr>
    </w:lvl>
  </w:abstractNum>
  <w:abstractNum w:abstractNumId="29" w15:restartNumberingAfterBreak="0">
    <w:nsid w:val="6F9B4DD5"/>
    <w:multiLevelType w:val="hybridMultilevel"/>
    <w:tmpl w:val="E6946F66"/>
    <w:lvl w:ilvl="0" w:tplc="4CC4566C">
      <w:start w:val="1"/>
      <w:numFmt w:val="bullet"/>
      <w:lvlRestart w:val="0"/>
      <w:pStyle w:val="LMADashBullet6"/>
      <w:lvlText w:val=""/>
      <w:lvlJc w:val="left"/>
      <w:pPr>
        <w:ind w:left="3402"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69173D"/>
    <w:multiLevelType w:val="singleLevel"/>
    <w:tmpl w:val="617680F8"/>
    <w:lvl w:ilvl="0">
      <w:start w:val="1"/>
      <w:numFmt w:val="lowerLetter"/>
      <w:pStyle w:val="LMAAlpha2"/>
      <w:lvlText w:val="(%1)"/>
      <w:lvlJc w:val="left"/>
      <w:pPr>
        <w:ind w:left="1134" w:hanging="567"/>
      </w:pPr>
      <w:rPr>
        <w:rFonts w:ascii="Times New Roman" w:hAnsi="Times New Roman" w:cs="Times New Roman" w:hint="default"/>
        <w:b w:val="0"/>
        <w:i w:val="0"/>
        <w:sz w:val="22"/>
        <w:szCs w:val="22"/>
      </w:rPr>
    </w:lvl>
  </w:abstractNum>
  <w:abstractNum w:abstractNumId="31" w15:restartNumberingAfterBreak="0">
    <w:nsid w:val="73455C00"/>
    <w:multiLevelType w:val="singleLevel"/>
    <w:tmpl w:val="1DF80DA6"/>
    <w:lvl w:ilvl="0">
      <w:start w:val="1"/>
      <w:numFmt w:val="lowerRoman"/>
      <w:pStyle w:val="LMARoman5"/>
      <w:lvlText w:val="(%1)"/>
      <w:lvlJc w:val="left"/>
      <w:pPr>
        <w:ind w:left="2835" w:hanging="567"/>
      </w:pPr>
      <w:rPr>
        <w:rFonts w:ascii="Times New Roman" w:hAnsi="Times New Roman" w:cs="Times New Roman" w:hint="default"/>
        <w:b w:val="0"/>
        <w:i w:val="0"/>
        <w:sz w:val="22"/>
        <w:szCs w:val="22"/>
      </w:rPr>
    </w:lvl>
  </w:abstractNum>
  <w:abstractNum w:abstractNumId="32" w15:restartNumberingAfterBreak="0">
    <w:nsid w:val="75A623FA"/>
    <w:multiLevelType w:val="hybridMultilevel"/>
    <w:tmpl w:val="0AE8B606"/>
    <w:lvl w:ilvl="0" w:tplc="B906C7CE">
      <w:start w:val="1"/>
      <w:numFmt w:val="bullet"/>
      <w:lvlRestart w:val="0"/>
      <w:pStyle w:val="LMADashBullet1"/>
      <w:lvlText w:val=""/>
      <w:lvlJc w:val="left"/>
      <w:pPr>
        <w:tabs>
          <w:tab w:val="num" w:pos="567"/>
        </w:tabs>
        <w:ind w:left="567"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257A82"/>
    <w:multiLevelType w:val="hybridMultilevel"/>
    <w:tmpl w:val="6C1AA84C"/>
    <w:lvl w:ilvl="0" w:tplc="F996855E">
      <w:start w:val="1"/>
      <w:numFmt w:val="bullet"/>
      <w:pStyle w:val="LMABullet1"/>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5A5B88"/>
    <w:multiLevelType w:val="singleLevel"/>
    <w:tmpl w:val="4D04002A"/>
    <w:lvl w:ilvl="0">
      <w:start w:val="1"/>
      <w:numFmt w:val="lowerRoman"/>
      <w:pStyle w:val="LMARoman2"/>
      <w:lvlText w:val="(%1)"/>
      <w:lvlJc w:val="left"/>
      <w:pPr>
        <w:ind w:left="1134" w:hanging="567"/>
      </w:pPr>
      <w:rPr>
        <w:rFonts w:ascii="Times New Roman" w:hAnsi="Times New Roman" w:cs="Times New Roman" w:hint="default"/>
        <w:b w:val="0"/>
        <w:i w:val="0"/>
        <w:sz w:val="22"/>
        <w:szCs w:val="22"/>
      </w:rPr>
    </w:lvl>
  </w:abstractNum>
  <w:abstractNum w:abstractNumId="35" w15:restartNumberingAfterBreak="0">
    <w:nsid w:val="7D075381"/>
    <w:multiLevelType w:val="hybridMultilevel"/>
    <w:tmpl w:val="642A3B7C"/>
    <w:lvl w:ilvl="0" w:tplc="3D903CB6">
      <w:start w:val="1"/>
      <w:numFmt w:val="bullet"/>
      <w:lvlRestart w:val="0"/>
      <w:pStyle w:val="LMADashBullet2"/>
      <w:lvlText w:val=""/>
      <w:lvlJc w:val="left"/>
      <w:pPr>
        <w:ind w:left="1134"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667A9B"/>
    <w:multiLevelType w:val="hybridMultilevel"/>
    <w:tmpl w:val="C3C4DA20"/>
    <w:lvl w:ilvl="0" w:tplc="898060C6">
      <w:start w:val="1"/>
      <w:numFmt w:val="bullet"/>
      <w:lvlRestart w:val="0"/>
      <w:pStyle w:val="LMADashBullet5"/>
      <w:lvlText w:val=""/>
      <w:lvlJc w:val="left"/>
      <w:pPr>
        <w:ind w:left="2835"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0"/>
  </w:num>
  <w:num w:numId="3">
    <w:abstractNumId w:val="9"/>
  </w:num>
  <w:num w:numId="4">
    <w:abstractNumId w:val="3"/>
  </w:num>
  <w:num w:numId="5">
    <w:abstractNumId w:val="15"/>
  </w:num>
  <w:num w:numId="6">
    <w:abstractNumId w:val="11"/>
  </w:num>
  <w:num w:numId="7">
    <w:abstractNumId w:val="0"/>
  </w:num>
  <w:num w:numId="8">
    <w:abstractNumId w:val="10"/>
  </w:num>
  <w:num w:numId="9">
    <w:abstractNumId w:val="27"/>
  </w:num>
  <w:num w:numId="10">
    <w:abstractNumId w:val="6"/>
  </w:num>
  <w:num w:numId="11">
    <w:abstractNumId w:val="8"/>
  </w:num>
  <w:num w:numId="12">
    <w:abstractNumId w:val="16"/>
  </w:num>
  <w:num w:numId="13">
    <w:abstractNumId w:val="33"/>
  </w:num>
  <w:num w:numId="14">
    <w:abstractNumId w:val="4"/>
  </w:num>
  <w:num w:numId="15">
    <w:abstractNumId w:val="14"/>
  </w:num>
  <w:num w:numId="16">
    <w:abstractNumId w:val="19"/>
  </w:num>
  <w:num w:numId="17">
    <w:abstractNumId w:val="17"/>
  </w:num>
  <w:num w:numId="18">
    <w:abstractNumId w:val="2"/>
  </w:num>
  <w:num w:numId="19">
    <w:abstractNumId w:val="32"/>
  </w:num>
  <w:num w:numId="20">
    <w:abstractNumId w:val="35"/>
  </w:num>
  <w:num w:numId="21">
    <w:abstractNumId w:val="22"/>
  </w:num>
  <w:num w:numId="22">
    <w:abstractNumId w:val="13"/>
  </w:num>
  <w:num w:numId="23">
    <w:abstractNumId w:val="36"/>
  </w:num>
  <w:num w:numId="24">
    <w:abstractNumId w:val="29"/>
  </w:num>
  <w:num w:numId="25">
    <w:abstractNumId w:val="5"/>
    <w:lvlOverride w:ilvl="0">
      <w:lvl w:ilvl="0">
        <w:start w:val="1"/>
        <w:numFmt w:val="decimal"/>
        <w:pStyle w:val="LMALevel1"/>
        <w:lvlText w:val="%1"/>
        <w:lvlJc w:val="left"/>
        <w:pPr>
          <w:ind w:left="567" w:hanging="567"/>
        </w:pPr>
        <w:rPr>
          <w:rFonts w:ascii="Times New Roman" w:hAnsi="Times New Roman" w:cs="Times New Roman" w:hint="default"/>
          <w:b/>
          <w:i w:val="0"/>
          <w:sz w:val="22"/>
          <w:szCs w:val="22"/>
        </w:rPr>
      </w:lvl>
    </w:lvlOverride>
    <w:lvlOverride w:ilvl="1">
      <w:lvl w:ilvl="1">
        <w:start w:val="1"/>
        <w:numFmt w:val="decimal"/>
        <w:pStyle w:val="LMALevel2"/>
        <w:lvlText w:val="%1.%2"/>
        <w:lvlJc w:val="left"/>
        <w:pPr>
          <w:ind w:left="1134" w:hanging="567"/>
        </w:pPr>
        <w:rPr>
          <w:rFonts w:ascii="Times New Roman" w:hAnsi="Times New Roman" w:cs="Times New Roman" w:hint="default"/>
          <w:b/>
          <w:i w:val="0"/>
          <w:color w:val="auto"/>
          <w:sz w:val="22"/>
          <w:szCs w:val="22"/>
        </w:rPr>
      </w:lvl>
    </w:lvlOverride>
    <w:lvlOverride w:ilvl="2">
      <w:lvl w:ilvl="2">
        <w:start w:val="1"/>
        <w:numFmt w:val="decimal"/>
        <w:pStyle w:val="LMALevel3"/>
        <w:lvlText w:val="%1.%2.%3"/>
        <w:lvlJc w:val="left"/>
        <w:pPr>
          <w:ind w:left="1701" w:hanging="567"/>
        </w:pPr>
        <w:rPr>
          <w:rFonts w:ascii="Times New Roman" w:hAnsi="Times New Roman" w:cs="Times New Roman" w:hint="default"/>
          <w:b/>
          <w:i w:val="0"/>
          <w:sz w:val="22"/>
          <w:szCs w:val="22"/>
        </w:rPr>
      </w:lvl>
    </w:lvlOverride>
    <w:lvlOverride w:ilvl="3">
      <w:lvl w:ilvl="3">
        <w:start w:val="1"/>
        <w:numFmt w:val="lowerRoman"/>
        <w:pStyle w:val="LMALevel4"/>
        <w:lvlText w:val="(%4)"/>
        <w:lvlJc w:val="left"/>
        <w:pPr>
          <w:ind w:left="2268" w:hanging="567"/>
        </w:pPr>
        <w:rPr>
          <w:rFonts w:ascii="Times New Roman" w:hAnsi="Times New Roman" w:cs="Times New Roman" w:hint="default"/>
          <w:sz w:val="22"/>
          <w:szCs w:val="22"/>
        </w:rPr>
      </w:lvl>
    </w:lvlOverride>
    <w:lvlOverride w:ilvl="4">
      <w:lvl w:ilvl="4">
        <w:start w:val="1"/>
        <w:numFmt w:val="lowerLetter"/>
        <w:pStyle w:val="LMALevel5"/>
        <w:lvlText w:val="(%5)"/>
        <w:lvlJc w:val="left"/>
        <w:pPr>
          <w:ind w:left="2835" w:hanging="567"/>
        </w:pPr>
        <w:rPr>
          <w:rFonts w:ascii="Times New Roman" w:hAnsi="Times New Roman" w:cs="Times New Roman" w:hint="default"/>
          <w:sz w:val="22"/>
          <w:szCs w:val="22"/>
        </w:rPr>
      </w:lvl>
    </w:lvlOverride>
    <w:lvlOverride w:ilvl="5">
      <w:lvl w:ilvl="5">
        <w:start w:val="1"/>
        <w:numFmt w:val="upperRoman"/>
        <w:pStyle w:val="LMALevel6"/>
        <w:lvlText w:val="(%6)"/>
        <w:lvlJc w:val="left"/>
        <w:pPr>
          <w:ind w:left="3402" w:hanging="567"/>
        </w:pPr>
        <w:rPr>
          <w:rFonts w:ascii="Times New Roman" w:hAnsi="Times New Roman" w:cs="Times New Roman" w:hint="default"/>
          <w:sz w:val="22"/>
          <w:szCs w:val="22"/>
        </w:rPr>
      </w:lvl>
    </w:lvlOverride>
    <w:lvlOverride w:ilvl="6">
      <w:lvl w:ilvl="6">
        <w:start w:val="1"/>
        <w:numFmt w:val="none"/>
        <w:lvlText w:val=""/>
        <w:lvlJc w:val="left"/>
        <w:pPr>
          <w:tabs>
            <w:tab w:val="num" w:pos="3969"/>
          </w:tabs>
          <w:ind w:left="3969" w:hanging="567"/>
        </w:pPr>
        <w:rPr>
          <w:rFonts w:hint="default"/>
        </w:rPr>
      </w:lvl>
    </w:lvlOverride>
    <w:lvlOverride w:ilvl="7">
      <w:lvl w:ilvl="7">
        <w:start w:val="1"/>
        <w:numFmt w:val="none"/>
        <w:lvlText w:val=""/>
        <w:lvlJc w:val="left"/>
        <w:pPr>
          <w:tabs>
            <w:tab w:val="num" w:pos="4536"/>
          </w:tabs>
          <w:ind w:left="4536" w:hanging="567"/>
        </w:pPr>
        <w:rPr>
          <w:rFonts w:hint="default"/>
        </w:rPr>
      </w:lvl>
    </w:lvlOverride>
    <w:lvlOverride w:ilvl="8">
      <w:lvl w:ilvl="8">
        <w:start w:val="1"/>
        <w:numFmt w:val="none"/>
        <w:lvlText w:val=""/>
        <w:lvlJc w:val="left"/>
        <w:pPr>
          <w:tabs>
            <w:tab w:val="num" w:pos="5103"/>
          </w:tabs>
          <w:ind w:left="5103" w:hanging="567"/>
        </w:pPr>
        <w:rPr>
          <w:rFonts w:hint="default"/>
        </w:rPr>
      </w:lvl>
    </w:lvlOverride>
  </w:num>
  <w:num w:numId="26">
    <w:abstractNumId w:val="1"/>
  </w:num>
  <w:num w:numId="27">
    <w:abstractNumId w:val="24"/>
  </w:num>
  <w:num w:numId="28">
    <w:abstractNumId w:val="21"/>
  </w:num>
  <w:num w:numId="29">
    <w:abstractNumId w:val="34"/>
  </w:num>
  <w:num w:numId="30">
    <w:abstractNumId w:val="25"/>
  </w:num>
  <w:num w:numId="31">
    <w:abstractNumId w:val="20"/>
  </w:num>
  <w:num w:numId="32">
    <w:abstractNumId w:val="31"/>
  </w:num>
  <w:num w:numId="33">
    <w:abstractNumId w:val="28"/>
  </w:num>
  <w:num w:numId="34">
    <w:abstractNumId w:val="7"/>
  </w:num>
  <w:num w:numId="35">
    <w:abstractNumId w:val="23"/>
  </w:num>
  <w:num w:numId="36">
    <w:abstractNumId w:val="12"/>
  </w:num>
  <w:num w:numId="37">
    <w:abstractNumId w:val="26"/>
  </w:num>
  <w:num w:numId="38">
    <w:abstractNumId w:val="7"/>
  </w:num>
  <w:num w:numId="39">
    <w:abstractNumId w:val="23"/>
  </w:num>
  <w:num w:numId="40">
    <w:abstractNumId w:val="12"/>
  </w:num>
  <w:num w:numId="41">
    <w:abstractNumId w:val="26"/>
  </w:num>
  <w:num w:numId="42">
    <w:abstractNumId w:val="26"/>
  </w:num>
  <w:num w:numId="43">
    <w:abstractNumId w:val="1"/>
  </w:num>
  <w:num w:numId="44">
    <w:abstractNumId w:val="1"/>
  </w:num>
  <w:num w:numId="45">
    <w:abstractNumId w:val="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680"/>
  <w:hyphenationZone w:val="425"/>
  <w:drawingGridHorizontalSpacing w:val="9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DAyNTc1tzSyNLFQ0lEKTi0uzszPAykwqwUAO93iJCwAAAA="/>
  </w:docVars>
  <w:rsids>
    <w:rsidRoot w:val="00F802D7"/>
    <w:rsid w:val="00001845"/>
    <w:rsid w:val="00003CC7"/>
    <w:rsid w:val="0000654E"/>
    <w:rsid w:val="0001035B"/>
    <w:rsid w:val="00014112"/>
    <w:rsid w:val="0001461E"/>
    <w:rsid w:val="0001695D"/>
    <w:rsid w:val="00030BA2"/>
    <w:rsid w:val="000323A8"/>
    <w:rsid w:val="00032637"/>
    <w:rsid w:val="00043798"/>
    <w:rsid w:val="00043816"/>
    <w:rsid w:val="0005046E"/>
    <w:rsid w:val="00050B43"/>
    <w:rsid w:val="0005161B"/>
    <w:rsid w:val="00052726"/>
    <w:rsid w:val="000534E0"/>
    <w:rsid w:val="00053641"/>
    <w:rsid w:val="00055326"/>
    <w:rsid w:val="00056633"/>
    <w:rsid w:val="000566DC"/>
    <w:rsid w:val="00061D5D"/>
    <w:rsid w:val="00063088"/>
    <w:rsid w:val="00063E32"/>
    <w:rsid w:val="00067745"/>
    <w:rsid w:val="00070F82"/>
    <w:rsid w:val="00071E7F"/>
    <w:rsid w:val="00073FA7"/>
    <w:rsid w:val="00076ED2"/>
    <w:rsid w:val="0008184E"/>
    <w:rsid w:val="000846A5"/>
    <w:rsid w:val="00084FD0"/>
    <w:rsid w:val="000917FD"/>
    <w:rsid w:val="000966F7"/>
    <w:rsid w:val="00096A7E"/>
    <w:rsid w:val="000975AE"/>
    <w:rsid w:val="000A2ABB"/>
    <w:rsid w:val="000A35AF"/>
    <w:rsid w:val="000B358F"/>
    <w:rsid w:val="000B7153"/>
    <w:rsid w:val="000C481B"/>
    <w:rsid w:val="000C6B05"/>
    <w:rsid w:val="000D6828"/>
    <w:rsid w:val="000E2642"/>
    <w:rsid w:val="000E748E"/>
    <w:rsid w:val="000E7513"/>
    <w:rsid w:val="000F233B"/>
    <w:rsid w:val="000F334A"/>
    <w:rsid w:val="000F39E6"/>
    <w:rsid w:val="000F3F7D"/>
    <w:rsid w:val="000F676B"/>
    <w:rsid w:val="000F67EB"/>
    <w:rsid w:val="000F75F0"/>
    <w:rsid w:val="000F7746"/>
    <w:rsid w:val="00102358"/>
    <w:rsid w:val="00102A42"/>
    <w:rsid w:val="00103AD4"/>
    <w:rsid w:val="00104B88"/>
    <w:rsid w:val="00105076"/>
    <w:rsid w:val="00111376"/>
    <w:rsid w:val="001123DE"/>
    <w:rsid w:val="0011419F"/>
    <w:rsid w:val="00116776"/>
    <w:rsid w:val="00126610"/>
    <w:rsid w:val="00137488"/>
    <w:rsid w:val="001418FC"/>
    <w:rsid w:val="00143158"/>
    <w:rsid w:val="00146AE8"/>
    <w:rsid w:val="00150124"/>
    <w:rsid w:val="00150635"/>
    <w:rsid w:val="0015401F"/>
    <w:rsid w:val="00156888"/>
    <w:rsid w:val="00160376"/>
    <w:rsid w:val="0016043D"/>
    <w:rsid w:val="00160C83"/>
    <w:rsid w:val="0016237E"/>
    <w:rsid w:val="00163962"/>
    <w:rsid w:val="00165BD1"/>
    <w:rsid w:val="00165C53"/>
    <w:rsid w:val="00171867"/>
    <w:rsid w:val="00185970"/>
    <w:rsid w:val="00190036"/>
    <w:rsid w:val="0019379F"/>
    <w:rsid w:val="00193C60"/>
    <w:rsid w:val="001A42B4"/>
    <w:rsid w:val="001A6161"/>
    <w:rsid w:val="001A6C2F"/>
    <w:rsid w:val="001A71CB"/>
    <w:rsid w:val="001B46BA"/>
    <w:rsid w:val="001B4CF5"/>
    <w:rsid w:val="001B57BA"/>
    <w:rsid w:val="001B68F8"/>
    <w:rsid w:val="001B7209"/>
    <w:rsid w:val="001C03CF"/>
    <w:rsid w:val="001C047F"/>
    <w:rsid w:val="001C079E"/>
    <w:rsid w:val="001C183A"/>
    <w:rsid w:val="001C56AE"/>
    <w:rsid w:val="001C58F7"/>
    <w:rsid w:val="001C7754"/>
    <w:rsid w:val="001C7ECD"/>
    <w:rsid w:val="001D065C"/>
    <w:rsid w:val="001D2715"/>
    <w:rsid w:val="001D4EDB"/>
    <w:rsid w:val="001D72AD"/>
    <w:rsid w:val="001E69FD"/>
    <w:rsid w:val="001F0DE1"/>
    <w:rsid w:val="001F1F81"/>
    <w:rsid w:val="001F28DA"/>
    <w:rsid w:val="0020024A"/>
    <w:rsid w:val="00200336"/>
    <w:rsid w:val="00202A60"/>
    <w:rsid w:val="0020391F"/>
    <w:rsid w:val="00204075"/>
    <w:rsid w:val="00210EB8"/>
    <w:rsid w:val="002161F0"/>
    <w:rsid w:val="002236C2"/>
    <w:rsid w:val="00225DB8"/>
    <w:rsid w:val="00236782"/>
    <w:rsid w:val="00236B33"/>
    <w:rsid w:val="0024430F"/>
    <w:rsid w:val="00247091"/>
    <w:rsid w:val="00247949"/>
    <w:rsid w:val="00252893"/>
    <w:rsid w:val="00254206"/>
    <w:rsid w:val="00255396"/>
    <w:rsid w:val="00257619"/>
    <w:rsid w:val="00257EAD"/>
    <w:rsid w:val="00263C38"/>
    <w:rsid w:val="00270BC7"/>
    <w:rsid w:val="00281737"/>
    <w:rsid w:val="002918F5"/>
    <w:rsid w:val="00295F40"/>
    <w:rsid w:val="002A16EB"/>
    <w:rsid w:val="002A36E3"/>
    <w:rsid w:val="002A4D27"/>
    <w:rsid w:val="002B441B"/>
    <w:rsid w:val="002B53B9"/>
    <w:rsid w:val="002B542D"/>
    <w:rsid w:val="002C18C9"/>
    <w:rsid w:val="002C5BD0"/>
    <w:rsid w:val="002C6DB2"/>
    <w:rsid w:val="002D1839"/>
    <w:rsid w:val="002D2C57"/>
    <w:rsid w:val="002E0012"/>
    <w:rsid w:val="002E2C82"/>
    <w:rsid w:val="002E3CFF"/>
    <w:rsid w:val="002E5217"/>
    <w:rsid w:val="002E54D8"/>
    <w:rsid w:val="002E5BC9"/>
    <w:rsid w:val="002E65FE"/>
    <w:rsid w:val="002E6FF7"/>
    <w:rsid w:val="002E71EE"/>
    <w:rsid w:val="002E740B"/>
    <w:rsid w:val="002F2591"/>
    <w:rsid w:val="002F38C2"/>
    <w:rsid w:val="002F4976"/>
    <w:rsid w:val="00301F7E"/>
    <w:rsid w:val="0031072B"/>
    <w:rsid w:val="003138CB"/>
    <w:rsid w:val="00321921"/>
    <w:rsid w:val="00326401"/>
    <w:rsid w:val="00334596"/>
    <w:rsid w:val="0033497D"/>
    <w:rsid w:val="00334AD4"/>
    <w:rsid w:val="0033552E"/>
    <w:rsid w:val="00340F73"/>
    <w:rsid w:val="00343FB5"/>
    <w:rsid w:val="00344DEE"/>
    <w:rsid w:val="003527BC"/>
    <w:rsid w:val="003579FB"/>
    <w:rsid w:val="00363FF0"/>
    <w:rsid w:val="0036561C"/>
    <w:rsid w:val="00365931"/>
    <w:rsid w:val="00365CE7"/>
    <w:rsid w:val="00370C8B"/>
    <w:rsid w:val="00371581"/>
    <w:rsid w:val="00371745"/>
    <w:rsid w:val="00372919"/>
    <w:rsid w:val="00376621"/>
    <w:rsid w:val="00376F09"/>
    <w:rsid w:val="00380A12"/>
    <w:rsid w:val="00380C01"/>
    <w:rsid w:val="00382112"/>
    <w:rsid w:val="003854A8"/>
    <w:rsid w:val="003906CD"/>
    <w:rsid w:val="003957FA"/>
    <w:rsid w:val="00397F7F"/>
    <w:rsid w:val="003A4982"/>
    <w:rsid w:val="003B45B9"/>
    <w:rsid w:val="003B6544"/>
    <w:rsid w:val="003C0C13"/>
    <w:rsid w:val="003D2659"/>
    <w:rsid w:val="003E1FA4"/>
    <w:rsid w:val="003E5455"/>
    <w:rsid w:val="003E6058"/>
    <w:rsid w:val="003F05EC"/>
    <w:rsid w:val="00401C97"/>
    <w:rsid w:val="00402116"/>
    <w:rsid w:val="00405572"/>
    <w:rsid w:val="00406034"/>
    <w:rsid w:val="00406AED"/>
    <w:rsid w:val="00415C57"/>
    <w:rsid w:val="00415C8C"/>
    <w:rsid w:val="00417460"/>
    <w:rsid w:val="00417935"/>
    <w:rsid w:val="00417F6F"/>
    <w:rsid w:val="00420002"/>
    <w:rsid w:val="0042199F"/>
    <w:rsid w:val="00422F3B"/>
    <w:rsid w:val="00423C07"/>
    <w:rsid w:val="00423DEC"/>
    <w:rsid w:val="004436B0"/>
    <w:rsid w:val="00444CB7"/>
    <w:rsid w:val="004453F6"/>
    <w:rsid w:val="00447B08"/>
    <w:rsid w:val="00450E0E"/>
    <w:rsid w:val="00451654"/>
    <w:rsid w:val="00456C24"/>
    <w:rsid w:val="00461988"/>
    <w:rsid w:val="00465197"/>
    <w:rsid w:val="00465384"/>
    <w:rsid w:val="00465DBE"/>
    <w:rsid w:val="0046750A"/>
    <w:rsid w:val="00467920"/>
    <w:rsid w:val="00473ED4"/>
    <w:rsid w:val="004838D8"/>
    <w:rsid w:val="00483A3E"/>
    <w:rsid w:val="004850EE"/>
    <w:rsid w:val="00486039"/>
    <w:rsid w:val="00486CA8"/>
    <w:rsid w:val="004923E4"/>
    <w:rsid w:val="00497075"/>
    <w:rsid w:val="004A445D"/>
    <w:rsid w:val="004B5355"/>
    <w:rsid w:val="004C196D"/>
    <w:rsid w:val="004C3388"/>
    <w:rsid w:val="004C41C2"/>
    <w:rsid w:val="004C4E47"/>
    <w:rsid w:val="004C714E"/>
    <w:rsid w:val="004C7920"/>
    <w:rsid w:val="004D1BE9"/>
    <w:rsid w:val="004D4D43"/>
    <w:rsid w:val="004D5ED0"/>
    <w:rsid w:val="004E0871"/>
    <w:rsid w:val="004E1FC1"/>
    <w:rsid w:val="004E4A69"/>
    <w:rsid w:val="004E6940"/>
    <w:rsid w:val="004F064A"/>
    <w:rsid w:val="004F160C"/>
    <w:rsid w:val="004F1831"/>
    <w:rsid w:val="004F780B"/>
    <w:rsid w:val="00507009"/>
    <w:rsid w:val="005078DD"/>
    <w:rsid w:val="00507906"/>
    <w:rsid w:val="00514651"/>
    <w:rsid w:val="00514E9A"/>
    <w:rsid w:val="00523826"/>
    <w:rsid w:val="00523C80"/>
    <w:rsid w:val="00525F6F"/>
    <w:rsid w:val="00527A79"/>
    <w:rsid w:val="00530D95"/>
    <w:rsid w:val="00534E43"/>
    <w:rsid w:val="00542568"/>
    <w:rsid w:val="00542EDD"/>
    <w:rsid w:val="00545690"/>
    <w:rsid w:val="00547BA7"/>
    <w:rsid w:val="00557D90"/>
    <w:rsid w:val="00560B5C"/>
    <w:rsid w:val="00562F01"/>
    <w:rsid w:val="0057082A"/>
    <w:rsid w:val="0057274E"/>
    <w:rsid w:val="005735ED"/>
    <w:rsid w:val="00577932"/>
    <w:rsid w:val="00584E4B"/>
    <w:rsid w:val="00587125"/>
    <w:rsid w:val="00587B2B"/>
    <w:rsid w:val="00590349"/>
    <w:rsid w:val="00590501"/>
    <w:rsid w:val="00590A0C"/>
    <w:rsid w:val="00594A83"/>
    <w:rsid w:val="00594DE3"/>
    <w:rsid w:val="00597C7C"/>
    <w:rsid w:val="00597FC5"/>
    <w:rsid w:val="005A1BFE"/>
    <w:rsid w:val="005A1E4E"/>
    <w:rsid w:val="005B10A7"/>
    <w:rsid w:val="005B2683"/>
    <w:rsid w:val="005B4221"/>
    <w:rsid w:val="005C3074"/>
    <w:rsid w:val="005C3259"/>
    <w:rsid w:val="005D2D43"/>
    <w:rsid w:val="005D44E2"/>
    <w:rsid w:val="005D5819"/>
    <w:rsid w:val="005E1526"/>
    <w:rsid w:val="005E2CF7"/>
    <w:rsid w:val="005E3E18"/>
    <w:rsid w:val="005E7842"/>
    <w:rsid w:val="005F111F"/>
    <w:rsid w:val="005F1239"/>
    <w:rsid w:val="005F36C8"/>
    <w:rsid w:val="00603AA8"/>
    <w:rsid w:val="006050F9"/>
    <w:rsid w:val="00613728"/>
    <w:rsid w:val="006146D0"/>
    <w:rsid w:val="006154C9"/>
    <w:rsid w:val="0061733B"/>
    <w:rsid w:val="00617E2F"/>
    <w:rsid w:val="006220B3"/>
    <w:rsid w:val="00625EDC"/>
    <w:rsid w:val="00627C2D"/>
    <w:rsid w:val="00631F02"/>
    <w:rsid w:val="00633160"/>
    <w:rsid w:val="0063665D"/>
    <w:rsid w:val="00640DFC"/>
    <w:rsid w:val="0064305E"/>
    <w:rsid w:val="00643C11"/>
    <w:rsid w:val="00655A34"/>
    <w:rsid w:val="00657864"/>
    <w:rsid w:val="00660235"/>
    <w:rsid w:val="006705E6"/>
    <w:rsid w:val="00673D33"/>
    <w:rsid w:val="00677CC6"/>
    <w:rsid w:val="00684308"/>
    <w:rsid w:val="00684706"/>
    <w:rsid w:val="006878F2"/>
    <w:rsid w:val="00690D14"/>
    <w:rsid w:val="006933E8"/>
    <w:rsid w:val="00693712"/>
    <w:rsid w:val="006952CF"/>
    <w:rsid w:val="006969FC"/>
    <w:rsid w:val="00696F57"/>
    <w:rsid w:val="006A0BF6"/>
    <w:rsid w:val="006A17EC"/>
    <w:rsid w:val="006A3400"/>
    <w:rsid w:val="006B45F4"/>
    <w:rsid w:val="006B71FE"/>
    <w:rsid w:val="006B75D2"/>
    <w:rsid w:val="006B7E07"/>
    <w:rsid w:val="006C36FB"/>
    <w:rsid w:val="006C6368"/>
    <w:rsid w:val="006D313A"/>
    <w:rsid w:val="006D3267"/>
    <w:rsid w:val="006D5813"/>
    <w:rsid w:val="006D7114"/>
    <w:rsid w:val="006E0512"/>
    <w:rsid w:val="006E47C1"/>
    <w:rsid w:val="006E494B"/>
    <w:rsid w:val="006E5E1D"/>
    <w:rsid w:val="006F01BF"/>
    <w:rsid w:val="006F059B"/>
    <w:rsid w:val="006F6031"/>
    <w:rsid w:val="0070030E"/>
    <w:rsid w:val="00702C85"/>
    <w:rsid w:val="0070739B"/>
    <w:rsid w:val="0071097F"/>
    <w:rsid w:val="0071107F"/>
    <w:rsid w:val="007178BA"/>
    <w:rsid w:val="007212A3"/>
    <w:rsid w:val="00724826"/>
    <w:rsid w:val="007251D8"/>
    <w:rsid w:val="007256F9"/>
    <w:rsid w:val="0072602B"/>
    <w:rsid w:val="0073132C"/>
    <w:rsid w:val="007357DA"/>
    <w:rsid w:val="00736BA1"/>
    <w:rsid w:val="00736C4D"/>
    <w:rsid w:val="0073778E"/>
    <w:rsid w:val="00742C5F"/>
    <w:rsid w:val="00745E8B"/>
    <w:rsid w:val="00746B1C"/>
    <w:rsid w:val="0075278E"/>
    <w:rsid w:val="00753FB5"/>
    <w:rsid w:val="00754A43"/>
    <w:rsid w:val="00754F0C"/>
    <w:rsid w:val="007553CF"/>
    <w:rsid w:val="00755881"/>
    <w:rsid w:val="007561DE"/>
    <w:rsid w:val="00757477"/>
    <w:rsid w:val="00766331"/>
    <w:rsid w:val="00770A4B"/>
    <w:rsid w:val="00770EE0"/>
    <w:rsid w:val="007717C9"/>
    <w:rsid w:val="00771EB2"/>
    <w:rsid w:val="00772147"/>
    <w:rsid w:val="0077513A"/>
    <w:rsid w:val="00776B58"/>
    <w:rsid w:val="007831BD"/>
    <w:rsid w:val="007847FB"/>
    <w:rsid w:val="007858E7"/>
    <w:rsid w:val="00791D4E"/>
    <w:rsid w:val="00792562"/>
    <w:rsid w:val="00797209"/>
    <w:rsid w:val="007B06F0"/>
    <w:rsid w:val="007B3F5F"/>
    <w:rsid w:val="007C1CB0"/>
    <w:rsid w:val="007C2073"/>
    <w:rsid w:val="007C27A5"/>
    <w:rsid w:val="007C7195"/>
    <w:rsid w:val="007C780F"/>
    <w:rsid w:val="007D3C9A"/>
    <w:rsid w:val="007D6121"/>
    <w:rsid w:val="007D7187"/>
    <w:rsid w:val="007D7260"/>
    <w:rsid w:val="007E0E64"/>
    <w:rsid w:val="007E27BC"/>
    <w:rsid w:val="007E2BE7"/>
    <w:rsid w:val="007E4240"/>
    <w:rsid w:val="007E6B32"/>
    <w:rsid w:val="007E7E4A"/>
    <w:rsid w:val="007F0FE0"/>
    <w:rsid w:val="007F36C8"/>
    <w:rsid w:val="007F43A5"/>
    <w:rsid w:val="00804D0F"/>
    <w:rsid w:val="00807ADD"/>
    <w:rsid w:val="00810822"/>
    <w:rsid w:val="00811C19"/>
    <w:rsid w:val="008141FA"/>
    <w:rsid w:val="00820166"/>
    <w:rsid w:val="0082067D"/>
    <w:rsid w:val="00820C8B"/>
    <w:rsid w:val="00822505"/>
    <w:rsid w:val="00823252"/>
    <w:rsid w:val="00832791"/>
    <w:rsid w:val="00840A5A"/>
    <w:rsid w:val="00841226"/>
    <w:rsid w:val="00854FFD"/>
    <w:rsid w:val="00856E4F"/>
    <w:rsid w:val="00861BC2"/>
    <w:rsid w:val="00865B5A"/>
    <w:rsid w:val="00875D67"/>
    <w:rsid w:val="00884978"/>
    <w:rsid w:val="00885D5C"/>
    <w:rsid w:val="008959C6"/>
    <w:rsid w:val="00897E10"/>
    <w:rsid w:val="008A2889"/>
    <w:rsid w:val="008A5895"/>
    <w:rsid w:val="008A773B"/>
    <w:rsid w:val="008B2035"/>
    <w:rsid w:val="008B44DF"/>
    <w:rsid w:val="008B4C81"/>
    <w:rsid w:val="008C0A61"/>
    <w:rsid w:val="008C194C"/>
    <w:rsid w:val="008C33F2"/>
    <w:rsid w:val="008C47EF"/>
    <w:rsid w:val="008C4B37"/>
    <w:rsid w:val="008C5FC8"/>
    <w:rsid w:val="008C7D8C"/>
    <w:rsid w:val="008D1C3E"/>
    <w:rsid w:val="008E6769"/>
    <w:rsid w:val="008E6DF9"/>
    <w:rsid w:val="008E7546"/>
    <w:rsid w:val="008F0A93"/>
    <w:rsid w:val="008F1603"/>
    <w:rsid w:val="008F67F2"/>
    <w:rsid w:val="0090517C"/>
    <w:rsid w:val="00906CA6"/>
    <w:rsid w:val="009131C2"/>
    <w:rsid w:val="00920E7C"/>
    <w:rsid w:val="009242B6"/>
    <w:rsid w:val="009267BF"/>
    <w:rsid w:val="00926DF3"/>
    <w:rsid w:val="00926EEF"/>
    <w:rsid w:val="009317DA"/>
    <w:rsid w:val="00935F23"/>
    <w:rsid w:val="009367E0"/>
    <w:rsid w:val="009379D7"/>
    <w:rsid w:val="0094065A"/>
    <w:rsid w:val="00940742"/>
    <w:rsid w:val="00941613"/>
    <w:rsid w:val="00943FAE"/>
    <w:rsid w:val="00953067"/>
    <w:rsid w:val="0095429C"/>
    <w:rsid w:val="0095720F"/>
    <w:rsid w:val="00963BA2"/>
    <w:rsid w:val="00966416"/>
    <w:rsid w:val="00975A36"/>
    <w:rsid w:val="0097661D"/>
    <w:rsid w:val="009802B1"/>
    <w:rsid w:val="009811E1"/>
    <w:rsid w:val="0098760E"/>
    <w:rsid w:val="00993157"/>
    <w:rsid w:val="00995159"/>
    <w:rsid w:val="009A0679"/>
    <w:rsid w:val="009A6071"/>
    <w:rsid w:val="009A71EA"/>
    <w:rsid w:val="009B2A49"/>
    <w:rsid w:val="009B4CC1"/>
    <w:rsid w:val="009B57A9"/>
    <w:rsid w:val="009C3EE6"/>
    <w:rsid w:val="009C422E"/>
    <w:rsid w:val="009D3629"/>
    <w:rsid w:val="009D6B9B"/>
    <w:rsid w:val="009F2C63"/>
    <w:rsid w:val="009F4038"/>
    <w:rsid w:val="009F4693"/>
    <w:rsid w:val="009F6C38"/>
    <w:rsid w:val="009F7B0E"/>
    <w:rsid w:val="00A0469E"/>
    <w:rsid w:val="00A052DD"/>
    <w:rsid w:val="00A06800"/>
    <w:rsid w:val="00A20248"/>
    <w:rsid w:val="00A21E5D"/>
    <w:rsid w:val="00A25FE5"/>
    <w:rsid w:val="00A31111"/>
    <w:rsid w:val="00A32CC6"/>
    <w:rsid w:val="00A34A03"/>
    <w:rsid w:val="00A40F68"/>
    <w:rsid w:val="00A412C5"/>
    <w:rsid w:val="00A44327"/>
    <w:rsid w:val="00A469C8"/>
    <w:rsid w:val="00A47871"/>
    <w:rsid w:val="00A53500"/>
    <w:rsid w:val="00A53BA4"/>
    <w:rsid w:val="00A545A4"/>
    <w:rsid w:val="00A5622F"/>
    <w:rsid w:val="00A62563"/>
    <w:rsid w:val="00A64202"/>
    <w:rsid w:val="00A64507"/>
    <w:rsid w:val="00A67639"/>
    <w:rsid w:val="00A7323B"/>
    <w:rsid w:val="00A746C9"/>
    <w:rsid w:val="00A75969"/>
    <w:rsid w:val="00A77318"/>
    <w:rsid w:val="00A836EA"/>
    <w:rsid w:val="00A86945"/>
    <w:rsid w:val="00A90EDD"/>
    <w:rsid w:val="00A93583"/>
    <w:rsid w:val="00A97505"/>
    <w:rsid w:val="00A97646"/>
    <w:rsid w:val="00A97C59"/>
    <w:rsid w:val="00AA2964"/>
    <w:rsid w:val="00AA3875"/>
    <w:rsid w:val="00AA3C46"/>
    <w:rsid w:val="00AB2496"/>
    <w:rsid w:val="00AB36C2"/>
    <w:rsid w:val="00AB7280"/>
    <w:rsid w:val="00AB7918"/>
    <w:rsid w:val="00AC3DF6"/>
    <w:rsid w:val="00AC557E"/>
    <w:rsid w:val="00AC7B82"/>
    <w:rsid w:val="00AD1E48"/>
    <w:rsid w:val="00AD1EAB"/>
    <w:rsid w:val="00AD2126"/>
    <w:rsid w:val="00AD3610"/>
    <w:rsid w:val="00AD72F4"/>
    <w:rsid w:val="00AF1BB3"/>
    <w:rsid w:val="00AF38C4"/>
    <w:rsid w:val="00B018DD"/>
    <w:rsid w:val="00B02213"/>
    <w:rsid w:val="00B037BA"/>
    <w:rsid w:val="00B0494B"/>
    <w:rsid w:val="00B05173"/>
    <w:rsid w:val="00B07DF9"/>
    <w:rsid w:val="00B13A65"/>
    <w:rsid w:val="00B177F1"/>
    <w:rsid w:val="00B221FB"/>
    <w:rsid w:val="00B23361"/>
    <w:rsid w:val="00B23C0F"/>
    <w:rsid w:val="00B40E97"/>
    <w:rsid w:val="00B44374"/>
    <w:rsid w:val="00B45966"/>
    <w:rsid w:val="00B562C1"/>
    <w:rsid w:val="00B57BD0"/>
    <w:rsid w:val="00B60737"/>
    <w:rsid w:val="00B63B0C"/>
    <w:rsid w:val="00B64630"/>
    <w:rsid w:val="00B650F1"/>
    <w:rsid w:val="00B663E6"/>
    <w:rsid w:val="00B671D5"/>
    <w:rsid w:val="00B717A2"/>
    <w:rsid w:val="00B744B0"/>
    <w:rsid w:val="00B810E1"/>
    <w:rsid w:val="00B852FD"/>
    <w:rsid w:val="00B85F3F"/>
    <w:rsid w:val="00B87013"/>
    <w:rsid w:val="00B90360"/>
    <w:rsid w:val="00B90B90"/>
    <w:rsid w:val="00B93416"/>
    <w:rsid w:val="00B939CE"/>
    <w:rsid w:val="00B96453"/>
    <w:rsid w:val="00BA796C"/>
    <w:rsid w:val="00BB47C0"/>
    <w:rsid w:val="00BB55B8"/>
    <w:rsid w:val="00BC091F"/>
    <w:rsid w:val="00BC3683"/>
    <w:rsid w:val="00BD25E4"/>
    <w:rsid w:val="00BD32CA"/>
    <w:rsid w:val="00BD63CC"/>
    <w:rsid w:val="00BD6E0E"/>
    <w:rsid w:val="00BE0177"/>
    <w:rsid w:val="00BE2BF3"/>
    <w:rsid w:val="00C0053F"/>
    <w:rsid w:val="00C01CD0"/>
    <w:rsid w:val="00C068D8"/>
    <w:rsid w:val="00C10EF7"/>
    <w:rsid w:val="00C11D19"/>
    <w:rsid w:val="00C12037"/>
    <w:rsid w:val="00C13EE6"/>
    <w:rsid w:val="00C17400"/>
    <w:rsid w:val="00C22D56"/>
    <w:rsid w:val="00C25180"/>
    <w:rsid w:val="00C303AC"/>
    <w:rsid w:val="00C3738B"/>
    <w:rsid w:val="00C42786"/>
    <w:rsid w:val="00C42789"/>
    <w:rsid w:val="00C42E25"/>
    <w:rsid w:val="00C431FF"/>
    <w:rsid w:val="00C46A53"/>
    <w:rsid w:val="00C50E87"/>
    <w:rsid w:val="00C56AA3"/>
    <w:rsid w:val="00C6778B"/>
    <w:rsid w:val="00C706C9"/>
    <w:rsid w:val="00C71C7E"/>
    <w:rsid w:val="00C758A2"/>
    <w:rsid w:val="00C7613D"/>
    <w:rsid w:val="00C81813"/>
    <w:rsid w:val="00C81FDD"/>
    <w:rsid w:val="00C85EE8"/>
    <w:rsid w:val="00C90C06"/>
    <w:rsid w:val="00C9111C"/>
    <w:rsid w:val="00C92478"/>
    <w:rsid w:val="00C95C27"/>
    <w:rsid w:val="00CA05FA"/>
    <w:rsid w:val="00CA15E6"/>
    <w:rsid w:val="00CA370D"/>
    <w:rsid w:val="00CA484D"/>
    <w:rsid w:val="00CB40E0"/>
    <w:rsid w:val="00CB7549"/>
    <w:rsid w:val="00CB7FC4"/>
    <w:rsid w:val="00CC4963"/>
    <w:rsid w:val="00CC62D6"/>
    <w:rsid w:val="00CC6725"/>
    <w:rsid w:val="00CC7C78"/>
    <w:rsid w:val="00CD0653"/>
    <w:rsid w:val="00CD2C62"/>
    <w:rsid w:val="00CD3D28"/>
    <w:rsid w:val="00CD56A4"/>
    <w:rsid w:val="00CE22C1"/>
    <w:rsid w:val="00CE734B"/>
    <w:rsid w:val="00CE7E68"/>
    <w:rsid w:val="00CF1F9F"/>
    <w:rsid w:val="00CF2610"/>
    <w:rsid w:val="00D02500"/>
    <w:rsid w:val="00D03F6C"/>
    <w:rsid w:val="00D10E20"/>
    <w:rsid w:val="00D11657"/>
    <w:rsid w:val="00D158E5"/>
    <w:rsid w:val="00D274CB"/>
    <w:rsid w:val="00D3149A"/>
    <w:rsid w:val="00D31A99"/>
    <w:rsid w:val="00D31B52"/>
    <w:rsid w:val="00D34E45"/>
    <w:rsid w:val="00D35DA7"/>
    <w:rsid w:val="00D36F86"/>
    <w:rsid w:val="00D40118"/>
    <w:rsid w:val="00D422D5"/>
    <w:rsid w:val="00D4304D"/>
    <w:rsid w:val="00D52993"/>
    <w:rsid w:val="00D54102"/>
    <w:rsid w:val="00D61A8E"/>
    <w:rsid w:val="00D65031"/>
    <w:rsid w:val="00D651EE"/>
    <w:rsid w:val="00D75B0E"/>
    <w:rsid w:val="00D775A1"/>
    <w:rsid w:val="00D8112D"/>
    <w:rsid w:val="00D8276C"/>
    <w:rsid w:val="00D84C5B"/>
    <w:rsid w:val="00D85021"/>
    <w:rsid w:val="00D87885"/>
    <w:rsid w:val="00D93614"/>
    <w:rsid w:val="00D97C33"/>
    <w:rsid w:val="00DA0ECB"/>
    <w:rsid w:val="00DA145D"/>
    <w:rsid w:val="00DA5342"/>
    <w:rsid w:val="00DA78C2"/>
    <w:rsid w:val="00DA7996"/>
    <w:rsid w:val="00DC188D"/>
    <w:rsid w:val="00DC3A54"/>
    <w:rsid w:val="00DC4F41"/>
    <w:rsid w:val="00DC5246"/>
    <w:rsid w:val="00DC5E54"/>
    <w:rsid w:val="00DC7E39"/>
    <w:rsid w:val="00DD18DB"/>
    <w:rsid w:val="00DD41D6"/>
    <w:rsid w:val="00DD5BDC"/>
    <w:rsid w:val="00DD5D52"/>
    <w:rsid w:val="00DE04F2"/>
    <w:rsid w:val="00DE1CB5"/>
    <w:rsid w:val="00DE44EB"/>
    <w:rsid w:val="00DE65FB"/>
    <w:rsid w:val="00DF0369"/>
    <w:rsid w:val="00DF09AB"/>
    <w:rsid w:val="00DF0AE4"/>
    <w:rsid w:val="00DF257A"/>
    <w:rsid w:val="00DF7CD5"/>
    <w:rsid w:val="00E006A4"/>
    <w:rsid w:val="00E02DBD"/>
    <w:rsid w:val="00E03915"/>
    <w:rsid w:val="00E0769F"/>
    <w:rsid w:val="00E10784"/>
    <w:rsid w:val="00E1101E"/>
    <w:rsid w:val="00E119D6"/>
    <w:rsid w:val="00E12D11"/>
    <w:rsid w:val="00E13A61"/>
    <w:rsid w:val="00E205AA"/>
    <w:rsid w:val="00E23E36"/>
    <w:rsid w:val="00E32B40"/>
    <w:rsid w:val="00E34485"/>
    <w:rsid w:val="00E36002"/>
    <w:rsid w:val="00E3610F"/>
    <w:rsid w:val="00E41A39"/>
    <w:rsid w:val="00E41BA0"/>
    <w:rsid w:val="00E42887"/>
    <w:rsid w:val="00E42B75"/>
    <w:rsid w:val="00E4380F"/>
    <w:rsid w:val="00E56BB6"/>
    <w:rsid w:val="00E602F0"/>
    <w:rsid w:val="00E62220"/>
    <w:rsid w:val="00E62F81"/>
    <w:rsid w:val="00E67E9C"/>
    <w:rsid w:val="00E727F9"/>
    <w:rsid w:val="00E74D11"/>
    <w:rsid w:val="00E76800"/>
    <w:rsid w:val="00E77ADA"/>
    <w:rsid w:val="00E8061B"/>
    <w:rsid w:val="00E81520"/>
    <w:rsid w:val="00E83F97"/>
    <w:rsid w:val="00E85537"/>
    <w:rsid w:val="00E95FA8"/>
    <w:rsid w:val="00EA14BA"/>
    <w:rsid w:val="00EA25C7"/>
    <w:rsid w:val="00EA6F5E"/>
    <w:rsid w:val="00EA751D"/>
    <w:rsid w:val="00EB1937"/>
    <w:rsid w:val="00EB195C"/>
    <w:rsid w:val="00EB7E60"/>
    <w:rsid w:val="00EC5585"/>
    <w:rsid w:val="00ED2057"/>
    <w:rsid w:val="00ED4293"/>
    <w:rsid w:val="00EE0BBC"/>
    <w:rsid w:val="00EE4357"/>
    <w:rsid w:val="00EF5A03"/>
    <w:rsid w:val="00EF5E62"/>
    <w:rsid w:val="00EF7FA0"/>
    <w:rsid w:val="00F00B55"/>
    <w:rsid w:val="00F02FD0"/>
    <w:rsid w:val="00F03895"/>
    <w:rsid w:val="00F044C8"/>
    <w:rsid w:val="00F0451C"/>
    <w:rsid w:val="00F0524C"/>
    <w:rsid w:val="00F060DD"/>
    <w:rsid w:val="00F11063"/>
    <w:rsid w:val="00F138F6"/>
    <w:rsid w:val="00F1682A"/>
    <w:rsid w:val="00F2249A"/>
    <w:rsid w:val="00F25548"/>
    <w:rsid w:val="00F409B4"/>
    <w:rsid w:val="00F40D89"/>
    <w:rsid w:val="00F427DB"/>
    <w:rsid w:val="00F44901"/>
    <w:rsid w:val="00F45466"/>
    <w:rsid w:val="00F460C5"/>
    <w:rsid w:val="00F5088D"/>
    <w:rsid w:val="00F5524F"/>
    <w:rsid w:val="00F55D02"/>
    <w:rsid w:val="00F60BB1"/>
    <w:rsid w:val="00F67C3A"/>
    <w:rsid w:val="00F71A22"/>
    <w:rsid w:val="00F723BA"/>
    <w:rsid w:val="00F72AE0"/>
    <w:rsid w:val="00F72FB0"/>
    <w:rsid w:val="00F7441B"/>
    <w:rsid w:val="00F7544A"/>
    <w:rsid w:val="00F802D7"/>
    <w:rsid w:val="00F81241"/>
    <w:rsid w:val="00F813FD"/>
    <w:rsid w:val="00F81713"/>
    <w:rsid w:val="00F82DFD"/>
    <w:rsid w:val="00F82E91"/>
    <w:rsid w:val="00F91BE3"/>
    <w:rsid w:val="00F93FD0"/>
    <w:rsid w:val="00FA325E"/>
    <w:rsid w:val="00FA3F4B"/>
    <w:rsid w:val="00FB0692"/>
    <w:rsid w:val="00FB2FE8"/>
    <w:rsid w:val="00FB62D6"/>
    <w:rsid w:val="00FB7976"/>
    <w:rsid w:val="00FC128A"/>
    <w:rsid w:val="00FC30B4"/>
    <w:rsid w:val="00FC55C7"/>
    <w:rsid w:val="00FC7B45"/>
    <w:rsid w:val="00FD6E9B"/>
    <w:rsid w:val="00FE2BE4"/>
    <w:rsid w:val="00FE37EF"/>
    <w:rsid w:val="00FE712C"/>
    <w:rsid w:val="00FF0F2A"/>
    <w:rsid w:val="00FF2A03"/>
    <w:rsid w:val="00FF739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A21AA1"/>
  <w15:chartTrackingRefBased/>
  <w15:docId w15:val="{CF7F9765-DD55-4CED-BA54-066B443C7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sz w:val="18"/>
        <w:szCs w:val="18"/>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AD1E48"/>
    <w:pPr>
      <w:spacing w:after="140"/>
      <w:jc w:val="both"/>
    </w:pPr>
    <w:rPr>
      <w:rFonts w:ascii="Times New Roman" w:hAnsi="Times New Roman"/>
      <w:sz w:val="22"/>
    </w:rPr>
  </w:style>
  <w:style w:type="paragraph" w:styleId="Nadpis1">
    <w:name w:val="heading 1"/>
    <w:basedOn w:val="Normln"/>
    <w:next w:val="Normln"/>
    <w:link w:val="Nadpis1Char"/>
    <w:uiPriority w:val="9"/>
    <w:rsid w:val="00DF7C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rsid w:val="00DF7C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DF7CD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63665D"/>
  </w:style>
  <w:style w:type="paragraph" w:customStyle="1" w:styleId="LMABody0">
    <w:name w:val="LMA_Body_0"/>
    <w:qFormat/>
    <w:rsid w:val="00D31A99"/>
    <w:pPr>
      <w:spacing w:after="140" w:line="290" w:lineRule="auto"/>
      <w:jc w:val="both"/>
    </w:pPr>
    <w:rPr>
      <w:rFonts w:ascii="Times New Roman" w:hAnsi="Times New Roman" w:cs="Times New Roman"/>
      <w:kern w:val="20"/>
      <w:sz w:val="22"/>
      <w:szCs w:val="22"/>
      <w:lang w:bidi="en-US"/>
    </w:rPr>
  </w:style>
  <w:style w:type="paragraph" w:customStyle="1" w:styleId="LMAAddress">
    <w:name w:val="LMA_Address"/>
    <w:basedOn w:val="LMABody0"/>
    <w:link w:val="LMAAddressChar"/>
    <w:qFormat/>
    <w:rsid w:val="00EF5E62"/>
    <w:pPr>
      <w:spacing w:after="0"/>
    </w:pPr>
  </w:style>
  <w:style w:type="character" w:customStyle="1" w:styleId="LMAAddressChar">
    <w:name w:val="LMA_Address Char"/>
    <w:basedOn w:val="Standardnpsmoodstavce"/>
    <w:link w:val="LMAAddress"/>
    <w:rsid w:val="00EF5E62"/>
    <w:rPr>
      <w:rFonts w:ascii="Times New Roman" w:hAnsi="Times New Roman" w:cs="Times New Roman"/>
      <w:kern w:val="20"/>
      <w:sz w:val="22"/>
      <w:szCs w:val="22"/>
      <w:lang w:val="en-GB" w:bidi="en-US"/>
    </w:rPr>
  </w:style>
  <w:style w:type="paragraph" w:customStyle="1" w:styleId="LMAAlpha1">
    <w:name w:val="LMA_Alpha_1"/>
    <w:basedOn w:val="LMABody0"/>
    <w:rsid w:val="00EF5E62"/>
    <w:pPr>
      <w:numPr>
        <w:numId w:val="1"/>
      </w:numPr>
    </w:pPr>
  </w:style>
  <w:style w:type="paragraph" w:customStyle="1" w:styleId="LMAAlpha2">
    <w:name w:val="LMA_Alpha_2"/>
    <w:basedOn w:val="LMAAlpha1"/>
    <w:link w:val="LMAAlpha2Char"/>
    <w:rsid w:val="00EF5E62"/>
    <w:pPr>
      <w:numPr>
        <w:numId w:val="2"/>
      </w:numPr>
    </w:pPr>
  </w:style>
  <w:style w:type="character" w:customStyle="1" w:styleId="LMAAlpha2Char">
    <w:name w:val="LMA_Alpha_2 Char"/>
    <w:basedOn w:val="Standardnpsmoodstavce"/>
    <w:link w:val="LMAAlpha2"/>
    <w:rsid w:val="00EF5E62"/>
    <w:rPr>
      <w:rFonts w:ascii="Times New Roman" w:hAnsi="Times New Roman" w:cs="Times New Roman"/>
      <w:kern w:val="20"/>
      <w:sz w:val="22"/>
      <w:szCs w:val="22"/>
      <w:lang w:val="en-GB" w:bidi="en-US"/>
    </w:rPr>
  </w:style>
  <w:style w:type="paragraph" w:customStyle="1" w:styleId="LMAAlpha3">
    <w:name w:val="LMA_Alpha_3"/>
    <w:basedOn w:val="LMAAlpha2"/>
    <w:link w:val="LMAAlpha3Char"/>
    <w:rsid w:val="00EF5E62"/>
    <w:pPr>
      <w:numPr>
        <w:numId w:val="3"/>
      </w:numPr>
    </w:pPr>
  </w:style>
  <w:style w:type="character" w:customStyle="1" w:styleId="LMAAlpha3Char">
    <w:name w:val="LMA_Alpha_3 Char"/>
    <w:basedOn w:val="LMAAlpha2Char"/>
    <w:link w:val="LMAAlpha3"/>
    <w:rsid w:val="00EF5E62"/>
    <w:rPr>
      <w:rFonts w:ascii="Times New Roman" w:hAnsi="Times New Roman" w:cs="Times New Roman"/>
      <w:kern w:val="20"/>
      <w:sz w:val="22"/>
      <w:szCs w:val="22"/>
      <w:lang w:val="en-GB" w:bidi="en-US"/>
    </w:rPr>
  </w:style>
  <w:style w:type="paragraph" w:customStyle="1" w:styleId="LMAAlpha4">
    <w:name w:val="LMA_Alpha_4"/>
    <w:basedOn w:val="LMAAlpha3"/>
    <w:link w:val="LMAAlpha4Char"/>
    <w:rsid w:val="00EF5E62"/>
    <w:pPr>
      <w:numPr>
        <w:numId w:val="4"/>
      </w:numPr>
    </w:pPr>
  </w:style>
  <w:style w:type="character" w:customStyle="1" w:styleId="LMAAlpha4Char">
    <w:name w:val="LMA_Alpha_4 Char"/>
    <w:basedOn w:val="LMAAlpha3Char"/>
    <w:link w:val="LMAAlpha4"/>
    <w:rsid w:val="00EF5E62"/>
    <w:rPr>
      <w:rFonts w:ascii="Times New Roman" w:hAnsi="Times New Roman" w:cs="Times New Roman"/>
      <w:kern w:val="20"/>
      <w:sz w:val="22"/>
      <w:szCs w:val="22"/>
      <w:lang w:val="en-GB" w:bidi="en-US"/>
    </w:rPr>
  </w:style>
  <w:style w:type="paragraph" w:customStyle="1" w:styleId="LMAAlpha5">
    <w:name w:val="LMA_Alpha_5"/>
    <w:basedOn w:val="LMAAlpha4"/>
    <w:link w:val="LMAAlpha5Char"/>
    <w:rsid w:val="00EF5E62"/>
    <w:pPr>
      <w:numPr>
        <w:numId w:val="5"/>
      </w:numPr>
    </w:pPr>
  </w:style>
  <w:style w:type="character" w:customStyle="1" w:styleId="LMAAlpha5Char">
    <w:name w:val="LMA_Alpha_5 Char"/>
    <w:basedOn w:val="LMAAlpha4Char"/>
    <w:link w:val="LMAAlpha5"/>
    <w:rsid w:val="00EF5E62"/>
    <w:rPr>
      <w:rFonts w:ascii="Times New Roman" w:hAnsi="Times New Roman" w:cs="Times New Roman"/>
      <w:kern w:val="20"/>
      <w:sz w:val="22"/>
      <w:szCs w:val="22"/>
      <w:lang w:val="en-GB" w:bidi="en-US"/>
    </w:rPr>
  </w:style>
  <w:style w:type="paragraph" w:customStyle="1" w:styleId="LMAAlpha6">
    <w:name w:val="LMA_Alpha_6"/>
    <w:basedOn w:val="LMAAlpha5"/>
    <w:link w:val="LMAAlpha6Char"/>
    <w:rsid w:val="00EF5E62"/>
    <w:pPr>
      <w:numPr>
        <w:numId w:val="6"/>
      </w:numPr>
    </w:pPr>
  </w:style>
  <w:style w:type="character" w:customStyle="1" w:styleId="LMAAlpha6Char">
    <w:name w:val="LMA_Alpha_6 Char"/>
    <w:basedOn w:val="LMAAlpha5Char"/>
    <w:link w:val="LMAAlpha6"/>
    <w:rsid w:val="00EF5E62"/>
    <w:rPr>
      <w:rFonts w:ascii="Times New Roman" w:hAnsi="Times New Roman" w:cs="Times New Roman"/>
      <w:kern w:val="20"/>
      <w:sz w:val="22"/>
      <w:szCs w:val="22"/>
      <w:lang w:val="en-GB" w:bidi="en-US"/>
    </w:rPr>
  </w:style>
  <w:style w:type="paragraph" w:customStyle="1" w:styleId="LMAAlphaCapital1">
    <w:name w:val="LMA_AlphaCapital_1"/>
    <w:basedOn w:val="LMABody0"/>
    <w:next w:val="LMABody1"/>
    <w:rsid w:val="00EF5E62"/>
    <w:pPr>
      <w:numPr>
        <w:numId w:val="7"/>
      </w:numPr>
    </w:pPr>
    <w:rPr>
      <w:b/>
      <w:bCs/>
      <w:szCs w:val="24"/>
    </w:rPr>
  </w:style>
  <w:style w:type="paragraph" w:customStyle="1" w:styleId="LMAAlphaCapital2">
    <w:name w:val="LMA_AlphaCapital_2"/>
    <w:basedOn w:val="LMAAlphaCapital1"/>
    <w:next w:val="LMABody2"/>
    <w:rsid w:val="00EF5E62"/>
    <w:pPr>
      <w:numPr>
        <w:numId w:val="8"/>
      </w:numPr>
    </w:pPr>
    <w:rPr>
      <w:bCs w:val="0"/>
    </w:rPr>
  </w:style>
  <w:style w:type="paragraph" w:customStyle="1" w:styleId="LMAAlphaCapital3">
    <w:name w:val="LMA_AlphaCapital_3"/>
    <w:basedOn w:val="LMAAlphaCapital2"/>
    <w:next w:val="LMABody3"/>
    <w:rsid w:val="00EF5E62"/>
    <w:pPr>
      <w:numPr>
        <w:numId w:val="9"/>
      </w:numPr>
    </w:pPr>
    <w:rPr>
      <w:bCs/>
    </w:rPr>
  </w:style>
  <w:style w:type="paragraph" w:customStyle="1" w:styleId="LMAAlphaCapital4">
    <w:name w:val="LMA_AlphaCapital_4"/>
    <w:basedOn w:val="LMAAlphaCapital3"/>
    <w:next w:val="LMABody4"/>
    <w:rsid w:val="00EF5E62"/>
    <w:pPr>
      <w:numPr>
        <w:numId w:val="10"/>
      </w:numPr>
    </w:pPr>
    <w:rPr>
      <w:bCs w:val="0"/>
    </w:rPr>
  </w:style>
  <w:style w:type="paragraph" w:customStyle="1" w:styleId="LMAAlphaCapital5">
    <w:name w:val="LMA_AlphaCapital_5"/>
    <w:basedOn w:val="LMAAlphaCapital4"/>
    <w:next w:val="LMABody5"/>
    <w:rsid w:val="00EF5E62"/>
    <w:pPr>
      <w:numPr>
        <w:numId w:val="11"/>
      </w:numPr>
    </w:pPr>
    <w:rPr>
      <w:bCs/>
    </w:rPr>
  </w:style>
  <w:style w:type="paragraph" w:customStyle="1" w:styleId="LMAAlphaCapital6">
    <w:name w:val="LMA_AlphaCapital_6"/>
    <w:basedOn w:val="LMAAlphaCapital5"/>
    <w:next w:val="LMABody6"/>
    <w:rsid w:val="00EF5E62"/>
    <w:pPr>
      <w:numPr>
        <w:numId w:val="12"/>
      </w:numPr>
    </w:pPr>
    <w:rPr>
      <w:bCs w:val="0"/>
    </w:rPr>
  </w:style>
  <w:style w:type="paragraph" w:customStyle="1" w:styleId="LMAAmdtBody0">
    <w:name w:val="LMA_AmdtBody_0"/>
    <w:basedOn w:val="LMABody0"/>
    <w:rsid w:val="00EF5E62"/>
    <w:rPr>
      <w:i/>
    </w:rPr>
  </w:style>
  <w:style w:type="paragraph" w:customStyle="1" w:styleId="LMAAmdtBody1">
    <w:name w:val="LMA_AmdtBody_1"/>
    <w:basedOn w:val="LMAAmdtBody0"/>
    <w:rsid w:val="00EF5E62"/>
    <w:pPr>
      <w:ind w:left="567"/>
    </w:pPr>
  </w:style>
  <w:style w:type="paragraph" w:customStyle="1" w:styleId="LMAAmdtBody2">
    <w:name w:val="LMA_AmdtBody_2"/>
    <w:basedOn w:val="LMAAmdtBody1"/>
    <w:rsid w:val="00EF5E62"/>
    <w:pPr>
      <w:ind w:left="1134"/>
    </w:pPr>
  </w:style>
  <w:style w:type="paragraph" w:customStyle="1" w:styleId="LMAAmdtBody3">
    <w:name w:val="LMA_AmdtBody_3"/>
    <w:basedOn w:val="LMAAmdtBody2"/>
    <w:rsid w:val="00EF5E62"/>
    <w:pPr>
      <w:ind w:left="1701"/>
    </w:pPr>
  </w:style>
  <w:style w:type="paragraph" w:customStyle="1" w:styleId="LMAAmdtBody4">
    <w:name w:val="LMA_AmdtBody_4"/>
    <w:basedOn w:val="LMAAmdtBody3"/>
    <w:rsid w:val="00EF5E62"/>
    <w:pPr>
      <w:ind w:left="2268"/>
    </w:pPr>
  </w:style>
  <w:style w:type="paragraph" w:customStyle="1" w:styleId="LMAAmdtBody5">
    <w:name w:val="LMA_AmdtBody_5"/>
    <w:basedOn w:val="LMAAmdtBody4"/>
    <w:rsid w:val="00EF5E62"/>
    <w:pPr>
      <w:ind w:left="2835"/>
    </w:pPr>
  </w:style>
  <w:style w:type="paragraph" w:customStyle="1" w:styleId="LMAAmdtBody6">
    <w:name w:val="LMA_AmdtBody_6"/>
    <w:basedOn w:val="LMAAmdtBody5"/>
    <w:rsid w:val="00EF5E62"/>
    <w:pPr>
      <w:ind w:left="3402"/>
    </w:pPr>
  </w:style>
  <w:style w:type="paragraph" w:customStyle="1" w:styleId="LMAAmdtLevel1">
    <w:name w:val="LMA_AmdtLevel_1"/>
    <w:basedOn w:val="LMABody0"/>
    <w:rsid w:val="00EF5E62"/>
    <w:pPr>
      <w:ind w:left="567" w:hanging="567"/>
    </w:pPr>
    <w:rPr>
      <w:i/>
    </w:rPr>
  </w:style>
  <w:style w:type="paragraph" w:customStyle="1" w:styleId="LMAAmdtLevel2">
    <w:name w:val="LMA_AmdtLevel_2"/>
    <w:basedOn w:val="LMAAmdtLevel1"/>
    <w:rsid w:val="00EF5E62"/>
    <w:pPr>
      <w:ind w:left="1134"/>
    </w:pPr>
  </w:style>
  <w:style w:type="paragraph" w:customStyle="1" w:styleId="LMAAmdtLevel3">
    <w:name w:val="LMA_AmdtLevel_3"/>
    <w:basedOn w:val="LMAAmdtLevel2"/>
    <w:rsid w:val="00EF5E62"/>
    <w:pPr>
      <w:ind w:left="1701"/>
    </w:pPr>
  </w:style>
  <w:style w:type="paragraph" w:customStyle="1" w:styleId="LMAAmdtLevel4">
    <w:name w:val="LMA_AmdtLevel_4"/>
    <w:basedOn w:val="LMAAmdtLevel3"/>
    <w:rsid w:val="00EF5E62"/>
    <w:pPr>
      <w:ind w:left="2268"/>
    </w:pPr>
  </w:style>
  <w:style w:type="paragraph" w:customStyle="1" w:styleId="LMAAmdtLevel5">
    <w:name w:val="LMA_AmdtLevel_5"/>
    <w:basedOn w:val="LMAAmdtLevel4"/>
    <w:rsid w:val="00EF5E62"/>
    <w:pPr>
      <w:ind w:left="2835"/>
    </w:pPr>
  </w:style>
  <w:style w:type="paragraph" w:customStyle="1" w:styleId="LMAAmdtLevel6">
    <w:name w:val="LMA_AmdtLevel_6"/>
    <w:basedOn w:val="LMAAmdtLevel5"/>
    <w:rsid w:val="00EF5E62"/>
    <w:pPr>
      <w:ind w:left="3402"/>
    </w:pPr>
  </w:style>
  <w:style w:type="paragraph" w:customStyle="1" w:styleId="LMATitleHead">
    <w:name w:val="LMA_TitleHead"/>
    <w:basedOn w:val="Normln"/>
    <w:next w:val="LMABody0"/>
    <w:qFormat/>
    <w:rsid w:val="00EF5E62"/>
    <w:pPr>
      <w:keepNext/>
      <w:pageBreakBefore/>
      <w:spacing w:line="290" w:lineRule="auto"/>
      <w:jc w:val="center"/>
    </w:pPr>
    <w:rPr>
      <w:rFonts w:cs="Times New Roman"/>
      <w:b/>
      <w:kern w:val="23"/>
      <w:sz w:val="28"/>
      <w:szCs w:val="28"/>
      <w:lang w:bidi="en-US"/>
    </w:rPr>
  </w:style>
  <w:style w:type="paragraph" w:customStyle="1" w:styleId="LMAAppendix">
    <w:name w:val="LMA_Appendix"/>
    <w:basedOn w:val="LMATitleHead"/>
    <w:next w:val="LMABody0"/>
    <w:link w:val="LMAAppendixChar"/>
    <w:qFormat/>
    <w:rsid w:val="00F02FD0"/>
    <w:pPr>
      <w:spacing w:after="240"/>
      <w:outlineLvl w:val="0"/>
    </w:pPr>
  </w:style>
  <w:style w:type="character" w:customStyle="1" w:styleId="LMAAppendixChar">
    <w:name w:val="LMA_Appendix Char"/>
    <w:basedOn w:val="Standardnpsmoodstavce"/>
    <w:link w:val="LMAAppendix"/>
    <w:rsid w:val="00F02FD0"/>
    <w:rPr>
      <w:rFonts w:ascii="Times New Roman" w:hAnsi="Times New Roman" w:cs="Times New Roman"/>
      <w:b/>
      <w:kern w:val="23"/>
      <w:sz w:val="28"/>
      <w:szCs w:val="28"/>
      <w:lang w:bidi="en-US"/>
    </w:rPr>
  </w:style>
  <w:style w:type="paragraph" w:customStyle="1" w:styleId="LMABody1">
    <w:name w:val="LMA_Body_1"/>
    <w:basedOn w:val="LMABody0"/>
    <w:qFormat/>
    <w:rsid w:val="00EF5E62"/>
    <w:pPr>
      <w:ind w:left="567"/>
    </w:pPr>
  </w:style>
  <w:style w:type="paragraph" w:customStyle="1" w:styleId="LMABody2">
    <w:name w:val="LMA_Body_2"/>
    <w:basedOn w:val="LMABody1"/>
    <w:qFormat/>
    <w:rsid w:val="00EF5E62"/>
    <w:pPr>
      <w:ind w:left="1134"/>
    </w:pPr>
  </w:style>
  <w:style w:type="paragraph" w:customStyle="1" w:styleId="LMABody3">
    <w:name w:val="LMA_Body_3"/>
    <w:basedOn w:val="LMABody2"/>
    <w:qFormat/>
    <w:rsid w:val="00EF5E62"/>
    <w:pPr>
      <w:ind w:left="1701"/>
    </w:pPr>
  </w:style>
  <w:style w:type="paragraph" w:customStyle="1" w:styleId="LMABody4">
    <w:name w:val="LMA_Body_4"/>
    <w:basedOn w:val="LMABody3"/>
    <w:qFormat/>
    <w:rsid w:val="00EF5E62"/>
    <w:pPr>
      <w:ind w:left="2268"/>
    </w:pPr>
  </w:style>
  <w:style w:type="paragraph" w:customStyle="1" w:styleId="LMABody5">
    <w:name w:val="LMA_Body_5"/>
    <w:basedOn w:val="LMABody4"/>
    <w:qFormat/>
    <w:rsid w:val="00EF5E62"/>
    <w:pPr>
      <w:ind w:left="2835"/>
    </w:pPr>
  </w:style>
  <w:style w:type="paragraph" w:customStyle="1" w:styleId="LMABody6">
    <w:name w:val="LMA_Body_6"/>
    <w:basedOn w:val="LMABody5"/>
    <w:qFormat/>
    <w:rsid w:val="00EF5E62"/>
    <w:pPr>
      <w:ind w:left="3402"/>
    </w:pPr>
  </w:style>
  <w:style w:type="paragraph" w:customStyle="1" w:styleId="LMABullet1">
    <w:name w:val="LMA_Bullet_1"/>
    <w:basedOn w:val="LMABody0"/>
    <w:rsid w:val="00EF5E62"/>
    <w:pPr>
      <w:numPr>
        <w:numId w:val="13"/>
      </w:numPr>
      <w:tabs>
        <w:tab w:val="clear" w:pos="567"/>
      </w:tabs>
    </w:pPr>
  </w:style>
  <w:style w:type="paragraph" w:customStyle="1" w:styleId="LMABullet2">
    <w:name w:val="LMA_Bullet_2"/>
    <w:basedOn w:val="LMABullet1"/>
    <w:rsid w:val="00EF5E62"/>
    <w:pPr>
      <w:numPr>
        <w:numId w:val="14"/>
      </w:numPr>
    </w:pPr>
  </w:style>
  <w:style w:type="paragraph" w:customStyle="1" w:styleId="LMABullet3">
    <w:name w:val="LMA_Bullet_3"/>
    <w:basedOn w:val="LMABullet2"/>
    <w:rsid w:val="00EF5E62"/>
    <w:pPr>
      <w:numPr>
        <w:numId w:val="15"/>
      </w:numPr>
    </w:pPr>
  </w:style>
  <w:style w:type="paragraph" w:customStyle="1" w:styleId="LMABullet4">
    <w:name w:val="LMA_Bullet_4"/>
    <w:basedOn w:val="LMABullet3"/>
    <w:rsid w:val="00EF5E62"/>
    <w:pPr>
      <w:numPr>
        <w:numId w:val="16"/>
      </w:numPr>
    </w:pPr>
  </w:style>
  <w:style w:type="paragraph" w:customStyle="1" w:styleId="LMABullet5">
    <w:name w:val="LMA_Bullet_5"/>
    <w:basedOn w:val="LMABullet4"/>
    <w:rsid w:val="00EF5E62"/>
    <w:pPr>
      <w:numPr>
        <w:numId w:val="17"/>
      </w:numPr>
    </w:pPr>
  </w:style>
  <w:style w:type="paragraph" w:customStyle="1" w:styleId="LMABullet6">
    <w:name w:val="LMA_Bullet_6"/>
    <w:basedOn w:val="LMABullet5"/>
    <w:rsid w:val="00EF5E62"/>
    <w:pPr>
      <w:numPr>
        <w:numId w:val="18"/>
      </w:numPr>
    </w:pPr>
  </w:style>
  <w:style w:type="paragraph" w:customStyle="1" w:styleId="LMACoverDate">
    <w:name w:val="LMA_CoverDate"/>
    <w:basedOn w:val="Normln"/>
    <w:next w:val="Normln"/>
    <w:rsid w:val="00EF5E62"/>
    <w:pPr>
      <w:spacing w:after="2040" w:line="290" w:lineRule="auto"/>
      <w:jc w:val="center"/>
    </w:pPr>
    <w:rPr>
      <w:lang w:bidi="en-US"/>
    </w:rPr>
  </w:style>
  <w:style w:type="paragraph" w:customStyle="1" w:styleId="LMACoverParties">
    <w:name w:val="LMA_CoverParties"/>
    <w:basedOn w:val="Normln"/>
    <w:next w:val="LMACoverPartiesRole"/>
    <w:link w:val="LMACoverPartiesChar"/>
    <w:rsid w:val="00E03915"/>
    <w:pPr>
      <w:spacing w:before="140" w:after="0" w:line="290" w:lineRule="auto"/>
      <w:jc w:val="center"/>
    </w:pPr>
    <w:rPr>
      <w:rFonts w:eastAsia="Times New Roman" w:cs="Times New Roman"/>
      <w:kern w:val="24"/>
      <w:sz w:val="28"/>
      <w:szCs w:val="24"/>
      <w:lang w:val="en-GB"/>
    </w:rPr>
  </w:style>
  <w:style w:type="character" w:customStyle="1" w:styleId="LMACoverPartiesChar">
    <w:name w:val="LMA_CoverParties Char"/>
    <w:basedOn w:val="Standardnpsmoodstavce"/>
    <w:link w:val="LMACoverParties"/>
    <w:rsid w:val="00E03915"/>
    <w:rPr>
      <w:rFonts w:ascii="Times New Roman" w:eastAsia="Times New Roman" w:hAnsi="Times New Roman" w:cs="Times New Roman"/>
      <w:kern w:val="24"/>
      <w:sz w:val="28"/>
      <w:szCs w:val="24"/>
      <w:lang w:val="en-GB"/>
    </w:rPr>
  </w:style>
  <w:style w:type="paragraph" w:customStyle="1" w:styleId="LMACoverPartiesConjunction">
    <w:name w:val="LMA_CoverPartiesConjunction"/>
    <w:basedOn w:val="LMACoverParties"/>
    <w:next w:val="LMACoverParties"/>
    <w:link w:val="LMACoverPartiesConjunctionChar"/>
    <w:rsid w:val="00EF5E62"/>
    <w:pPr>
      <w:spacing w:before="0" w:after="240"/>
    </w:pPr>
    <w:rPr>
      <w:sz w:val="22"/>
    </w:rPr>
  </w:style>
  <w:style w:type="character" w:customStyle="1" w:styleId="LMACoverPartiesConjunctionChar">
    <w:name w:val="LMA_CoverPartiesConjunction Char"/>
    <w:basedOn w:val="LMACoverPartiesChar"/>
    <w:link w:val="LMACoverPartiesConjunction"/>
    <w:rsid w:val="00EF5E62"/>
    <w:rPr>
      <w:rFonts w:ascii="Times New Roman" w:eastAsia="Times New Roman" w:hAnsi="Times New Roman" w:cs="Times New Roman"/>
      <w:kern w:val="24"/>
      <w:sz w:val="22"/>
      <w:szCs w:val="24"/>
      <w:lang w:val="en-GB"/>
    </w:rPr>
  </w:style>
  <w:style w:type="paragraph" w:customStyle="1" w:styleId="LMACoverPartiesRole">
    <w:name w:val="LMA_CoverPartiesRole"/>
    <w:basedOn w:val="LMACoverPartiesConjunction"/>
    <w:next w:val="LMACoverPartiesConjunction"/>
    <w:link w:val="LMACoverPartiesRoleChar"/>
    <w:qFormat/>
    <w:rsid w:val="00EF5E62"/>
  </w:style>
  <w:style w:type="character" w:customStyle="1" w:styleId="LMACoverPartiesRoleChar">
    <w:name w:val="LMA_CoverPartiesRole Char"/>
    <w:basedOn w:val="LMACoverPartiesConjunctionChar"/>
    <w:link w:val="LMACoverPartiesRole"/>
    <w:rsid w:val="00EF5E62"/>
    <w:rPr>
      <w:rFonts w:ascii="Times New Roman" w:eastAsia="Times New Roman" w:hAnsi="Times New Roman" w:cs="Times New Roman"/>
      <w:kern w:val="24"/>
      <w:sz w:val="22"/>
      <w:szCs w:val="24"/>
      <w:lang w:val="en-GB"/>
    </w:rPr>
  </w:style>
  <w:style w:type="paragraph" w:customStyle="1" w:styleId="LMACoverSubTitle">
    <w:name w:val="LMA_CoverSubTitle"/>
    <w:basedOn w:val="Normln"/>
    <w:link w:val="LMACoverSubTitleChar"/>
    <w:rsid w:val="00EF5E62"/>
    <w:pPr>
      <w:jc w:val="center"/>
    </w:pPr>
    <w:rPr>
      <w:sz w:val="28"/>
    </w:rPr>
  </w:style>
  <w:style w:type="character" w:customStyle="1" w:styleId="LMACoverSubTitleChar">
    <w:name w:val="LMA_CoverSubTitle Char"/>
    <w:basedOn w:val="Standardnpsmoodstavce"/>
    <w:link w:val="LMACoverSubTitle"/>
    <w:rsid w:val="00EF5E62"/>
    <w:rPr>
      <w:rFonts w:ascii="Times New Roman" w:hAnsi="Times New Roman"/>
      <w:sz w:val="28"/>
    </w:rPr>
  </w:style>
  <w:style w:type="paragraph" w:customStyle="1" w:styleId="LMACoverTitle">
    <w:name w:val="LMA_CoverTitle"/>
    <w:basedOn w:val="Normln"/>
    <w:next w:val="LMACoverSubTitle"/>
    <w:rsid w:val="00EF5E62"/>
    <w:pPr>
      <w:spacing w:before="2040" w:line="290" w:lineRule="auto"/>
      <w:jc w:val="center"/>
    </w:pPr>
    <w:rPr>
      <w:rFonts w:eastAsia="Times New Roman" w:cs="Times New Roman"/>
      <w:b/>
      <w:caps/>
      <w:kern w:val="24"/>
      <w:sz w:val="32"/>
      <w:szCs w:val="24"/>
    </w:rPr>
  </w:style>
  <w:style w:type="paragraph" w:customStyle="1" w:styleId="LMADashBullet1">
    <w:name w:val="LMA_DashBullet_1"/>
    <w:basedOn w:val="LMABody0"/>
    <w:rsid w:val="00EF5E62"/>
    <w:pPr>
      <w:numPr>
        <w:numId w:val="19"/>
      </w:numPr>
      <w:tabs>
        <w:tab w:val="clear" w:pos="567"/>
      </w:tabs>
    </w:pPr>
    <w:rPr>
      <w:iCs/>
    </w:rPr>
  </w:style>
  <w:style w:type="paragraph" w:customStyle="1" w:styleId="LMADashBullet2">
    <w:name w:val="LMA_DashBullet_2"/>
    <w:basedOn w:val="LMADashBullet1"/>
    <w:rsid w:val="00EF5E62"/>
    <w:pPr>
      <w:numPr>
        <w:numId w:val="20"/>
      </w:numPr>
    </w:pPr>
  </w:style>
  <w:style w:type="paragraph" w:customStyle="1" w:styleId="LMADashBullet3">
    <w:name w:val="LMA_DashBullet_3"/>
    <w:basedOn w:val="LMADashBullet2"/>
    <w:rsid w:val="00EF5E62"/>
    <w:pPr>
      <w:numPr>
        <w:numId w:val="21"/>
      </w:numPr>
    </w:pPr>
    <w:rPr>
      <w:iCs w:val="0"/>
    </w:rPr>
  </w:style>
  <w:style w:type="paragraph" w:customStyle="1" w:styleId="LMADashBullet4">
    <w:name w:val="LMA_DashBullet_4"/>
    <w:basedOn w:val="LMADashBullet3"/>
    <w:rsid w:val="00EF5E62"/>
    <w:pPr>
      <w:numPr>
        <w:numId w:val="22"/>
      </w:numPr>
    </w:pPr>
  </w:style>
  <w:style w:type="paragraph" w:customStyle="1" w:styleId="LMADashBullet5">
    <w:name w:val="LMA_DashBullet_5"/>
    <w:basedOn w:val="LMADashBullet4"/>
    <w:rsid w:val="00EF5E62"/>
    <w:pPr>
      <w:numPr>
        <w:numId w:val="23"/>
      </w:numPr>
    </w:pPr>
  </w:style>
  <w:style w:type="paragraph" w:customStyle="1" w:styleId="LMADashBullet6">
    <w:name w:val="LMA_DashBullet_6"/>
    <w:basedOn w:val="LMADashBullet5"/>
    <w:rsid w:val="00EF5E62"/>
    <w:pPr>
      <w:numPr>
        <w:numId w:val="24"/>
      </w:numPr>
    </w:pPr>
  </w:style>
  <w:style w:type="paragraph" w:customStyle="1" w:styleId="LMADefinitions">
    <w:name w:val="LMA_Definitions"/>
    <w:basedOn w:val="LMABody1"/>
    <w:link w:val="LMADefinitionsChar"/>
    <w:qFormat/>
    <w:rsid w:val="00E41BA0"/>
    <w:pPr>
      <w:ind w:left="3402" w:hanging="2835"/>
    </w:pPr>
    <w:rPr>
      <w:bCs/>
    </w:rPr>
  </w:style>
  <w:style w:type="character" w:customStyle="1" w:styleId="LMADefinitionsChar">
    <w:name w:val="LMA_Definitions Char"/>
    <w:basedOn w:val="Standardnpsmoodstavce"/>
    <w:link w:val="LMADefinitions"/>
    <w:rsid w:val="00E41BA0"/>
    <w:rPr>
      <w:rFonts w:ascii="Times New Roman" w:hAnsi="Times New Roman" w:cs="Times New Roman"/>
      <w:bCs/>
      <w:kern w:val="20"/>
      <w:sz w:val="22"/>
      <w:szCs w:val="22"/>
      <w:lang w:val="en-GB" w:bidi="en-US"/>
    </w:rPr>
  </w:style>
  <w:style w:type="paragraph" w:customStyle="1" w:styleId="LMAHead0">
    <w:name w:val="LMA_Head_0"/>
    <w:basedOn w:val="LMABody0"/>
    <w:next w:val="LMABody0"/>
    <w:qFormat/>
    <w:rsid w:val="00EF5E62"/>
    <w:pPr>
      <w:keepNext/>
      <w:spacing w:before="60"/>
      <w:outlineLvl w:val="0"/>
    </w:pPr>
    <w:rPr>
      <w:b/>
      <w:kern w:val="22"/>
      <w:sz w:val="28"/>
    </w:rPr>
  </w:style>
  <w:style w:type="paragraph" w:customStyle="1" w:styleId="LMAHead1">
    <w:name w:val="LMA_Head_1"/>
    <w:basedOn w:val="LMAHead0"/>
    <w:next w:val="LMABody1"/>
    <w:qFormat/>
    <w:rsid w:val="00EF5E62"/>
    <w:pPr>
      <w:ind w:left="567"/>
      <w:outlineLvl w:val="9"/>
    </w:pPr>
  </w:style>
  <w:style w:type="paragraph" w:customStyle="1" w:styleId="LMAHead2">
    <w:name w:val="LMA_Head_2"/>
    <w:basedOn w:val="LMAHead1"/>
    <w:next w:val="LMABody2"/>
    <w:qFormat/>
    <w:rsid w:val="00EF5E62"/>
    <w:pPr>
      <w:ind w:left="1134"/>
    </w:pPr>
  </w:style>
  <w:style w:type="paragraph" w:customStyle="1" w:styleId="LMAHead3">
    <w:name w:val="LMA_Head_3"/>
    <w:basedOn w:val="LMAHead2"/>
    <w:next w:val="LMABody3"/>
    <w:qFormat/>
    <w:rsid w:val="00EF5E62"/>
    <w:pPr>
      <w:ind w:left="1701"/>
      <w:outlineLvl w:val="3"/>
    </w:pPr>
  </w:style>
  <w:style w:type="paragraph" w:customStyle="1" w:styleId="LMAHead4">
    <w:name w:val="LMA_Head_4"/>
    <w:basedOn w:val="LMAHead3"/>
    <w:next w:val="LMABody4"/>
    <w:qFormat/>
    <w:rsid w:val="00EF5E62"/>
    <w:pPr>
      <w:ind w:left="2268"/>
    </w:pPr>
  </w:style>
  <w:style w:type="paragraph" w:customStyle="1" w:styleId="LMAHead5">
    <w:name w:val="LMA_Head_5"/>
    <w:basedOn w:val="LMAHead4"/>
    <w:next w:val="LMABody5"/>
    <w:qFormat/>
    <w:rsid w:val="00EF5E62"/>
    <w:pPr>
      <w:ind w:left="2835"/>
      <w:outlineLvl w:val="5"/>
    </w:pPr>
  </w:style>
  <w:style w:type="paragraph" w:customStyle="1" w:styleId="LMAHead6">
    <w:name w:val="LMA_Head_6"/>
    <w:basedOn w:val="LMAHead5"/>
    <w:next w:val="LMABody6"/>
    <w:qFormat/>
    <w:rsid w:val="00EF5E62"/>
    <w:pPr>
      <w:ind w:left="3402"/>
      <w:outlineLvl w:val="6"/>
    </w:pPr>
  </w:style>
  <w:style w:type="paragraph" w:customStyle="1" w:styleId="LMALevel1">
    <w:name w:val="LMA_Level_1"/>
    <w:basedOn w:val="LMABody0"/>
    <w:next w:val="LMABody1"/>
    <w:link w:val="LMALevel1Char"/>
    <w:qFormat/>
    <w:rsid w:val="00EF5E62"/>
    <w:pPr>
      <w:keepNext/>
      <w:numPr>
        <w:numId w:val="25"/>
      </w:numPr>
      <w:spacing w:before="60"/>
      <w:outlineLvl w:val="0"/>
    </w:pPr>
    <w:rPr>
      <w:b/>
    </w:rPr>
  </w:style>
  <w:style w:type="character" w:customStyle="1" w:styleId="LMALevel1Char">
    <w:name w:val="LMA_Level_1 Char"/>
    <w:basedOn w:val="Standardnpsmoodstavce"/>
    <w:link w:val="LMALevel1"/>
    <w:rsid w:val="00EF5E62"/>
    <w:rPr>
      <w:rFonts w:ascii="Times New Roman" w:hAnsi="Times New Roman" w:cs="Times New Roman"/>
      <w:b/>
      <w:kern w:val="20"/>
      <w:sz w:val="22"/>
      <w:szCs w:val="22"/>
      <w:lang w:val="en-GB" w:bidi="en-US"/>
    </w:rPr>
  </w:style>
  <w:style w:type="paragraph" w:customStyle="1" w:styleId="LMALevel2">
    <w:name w:val="LMA_Level_2"/>
    <w:basedOn w:val="LMABody1"/>
    <w:qFormat/>
    <w:rsid w:val="00EF5E62"/>
    <w:pPr>
      <w:numPr>
        <w:ilvl w:val="1"/>
        <w:numId w:val="25"/>
      </w:numPr>
    </w:pPr>
  </w:style>
  <w:style w:type="paragraph" w:customStyle="1" w:styleId="LMALevel3">
    <w:name w:val="LMA_Level_3"/>
    <w:basedOn w:val="LMABody2"/>
    <w:qFormat/>
    <w:rsid w:val="00EF5E62"/>
    <w:pPr>
      <w:numPr>
        <w:ilvl w:val="2"/>
        <w:numId w:val="25"/>
      </w:numPr>
    </w:pPr>
  </w:style>
  <w:style w:type="paragraph" w:customStyle="1" w:styleId="LMALevel4">
    <w:name w:val="LMA_Level_4"/>
    <w:basedOn w:val="LMABody3"/>
    <w:qFormat/>
    <w:rsid w:val="00EF5E62"/>
    <w:pPr>
      <w:numPr>
        <w:ilvl w:val="3"/>
        <w:numId w:val="25"/>
      </w:numPr>
      <w:outlineLvl w:val="3"/>
    </w:pPr>
  </w:style>
  <w:style w:type="paragraph" w:customStyle="1" w:styleId="LMALevel5">
    <w:name w:val="LMA_Level_5"/>
    <w:basedOn w:val="LMABody4"/>
    <w:qFormat/>
    <w:rsid w:val="00EF5E62"/>
    <w:pPr>
      <w:numPr>
        <w:ilvl w:val="4"/>
        <w:numId w:val="25"/>
      </w:numPr>
      <w:outlineLvl w:val="4"/>
    </w:pPr>
  </w:style>
  <w:style w:type="paragraph" w:customStyle="1" w:styleId="LMALevel6">
    <w:name w:val="LMA_Level_6"/>
    <w:basedOn w:val="LMABody5"/>
    <w:qFormat/>
    <w:rsid w:val="00EF5E62"/>
    <w:pPr>
      <w:numPr>
        <w:ilvl w:val="5"/>
        <w:numId w:val="25"/>
      </w:numPr>
      <w:outlineLvl w:val="5"/>
    </w:pPr>
  </w:style>
  <w:style w:type="paragraph" w:customStyle="1" w:styleId="LMAParties">
    <w:name w:val="LMA_Parties"/>
    <w:basedOn w:val="LMABody0"/>
    <w:rsid w:val="001B46BA"/>
    <w:pPr>
      <w:numPr>
        <w:numId w:val="45"/>
      </w:numPr>
    </w:pPr>
  </w:style>
  <w:style w:type="paragraph" w:customStyle="1" w:styleId="LMARecitals">
    <w:name w:val="LMA_Recitals"/>
    <w:basedOn w:val="LMABody0"/>
    <w:rsid w:val="00EF5E62"/>
    <w:pPr>
      <w:numPr>
        <w:numId w:val="27"/>
      </w:numPr>
      <w:tabs>
        <w:tab w:val="clear" w:pos="567"/>
      </w:tabs>
    </w:pPr>
  </w:style>
  <w:style w:type="paragraph" w:customStyle="1" w:styleId="LMARoman1">
    <w:name w:val="LMA_Roman_1"/>
    <w:basedOn w:val="LMABody0"/>
    <w:rsid w:val="00EF5E62"/>
    <w:pPr>
      <w:numPr>
        <w:numId w:val="28"/>
      </w:numPr>
    </w:pPr>
  </w:style>
  <w:style w:type="paragraph" w:customStyle="1" w:styleId="LMARoman2">
    <w:name w:val="LMA_Roman_2"/>
    <w:basedOn w:val="LMARoman1"/>
    <w:rsid w:val="00EF5E62"/>
    <w:pPr>
      <w:numPr>
        <w:numId w:val="29"/>
      </w:numPr>
    </w:pPr>
  </w:style>
  <w:style w:type="paragraph" w:customStyle="1" w:styleId="LMARoman3">
    <w:name w:val="LMA_Roman_3"/>
    <w:basedOn w:val="LMARoman2"/>
    <w:rsid w:val="00EF5E62"/>
    <w:pPr>
      <w:numPr>
        <w:numId w:val="30"/>
      </w:numPr>
    </w:pPr>
  </w:style>
  <w:style w:type="paragraph" w:customStyle="1" w:styleId="LMARoman4">
    <w:name w:val="LMA_Roman_4"/>
    <w:basedOn w:val="LMARoman3"/>
    <w:rsid w:val="00EF5E62"/>
    <w:pPr>
      <w:numPr>
        <w:numId w:val="31"/>
      </w:numPr>
    </w:pPr>
  </w:style>
  <w:style w:type="character" w:customStyle="1" w:styleId="Nadpis1Char">
    <w:name w:val="Nadpis 1 Char"/>
    <w:basedOn w:val="Standardnpsmoodstavce"/>
    <w:link w:val="Nadpis1"/>
    <w:uiPriority w:val="9"/>
    <w:rsid w:val="00DF7CD5"/>
    <w:rPr>
      <w:rFonts w:asciiTheme="majorHAnsi" w:eastAsiaTheme="majorEastAsia" w:hAnsiTheme="majorHAnsi" w:cstheme="majorBidi"/>
      <w:color w:val="2E74B5" w:themeColor="accent1" w:themeShade="BF"/>
      <w:sz w:val="32"/>
      <w:szCs w:val="32"/>
    </w:rPr>
  </w:style>
  <w:style w:type="paragraph" w:customStyle="1" w:styleId="LMARoman5">
    <w:name w:val="LMA_Roman_5"/>
    <w:basedOn w:val="LMARoman4"/>
    <w:rsid w:val="00EF5E62"/>
    <w:pPr>
      <w:numPr>
        <w:numId w:val="32"/>
      </w:numPr>
    </w:pPr>
  </w:style>
  <w:style w:type="paragraph" w:customStyle="1" w:styleId="LMARoman6">
    <w:name w:val="LMA_Roman_6"/>
    <w:basedOn w:val="LMARoman5"/>
    <w:rsid w:val="00EF5E62"/>
    <w:pPr>
      <w:numPr>
        <w:numId w:val="33"/>
      </w:numPr>
    </w:pPr>
  </w:style>
  <w:style w:type="paragraph" w:customStyle="1" w:styleId="LMASignatureCompany">
    <w:name w:val="LMA_SignatureCompany"/>
    <w:basedOn w:val="LMABody0"/>
    <w:next w:val="LMASignatureLine"/>
    <w:rsid w:val="00E36002"/>
    <w:pPr>
      <w:keepNext/>
      <w:tabs>
        <w:tab w:val="left" w:pos="4820"/>
      </w:tabs>
      <w:spacing w:after="60" w:line="240" w:lineRule="auto"/>
    </w:pPr>
    <w:rPr>
      <w:rFonts w:eastAsia="Calibri"/>
      <w:b/>
    </w:rPr>
  </w:style>
  <w:style w:type="paragraph" w:customStyle="1" w:styleId="LMASignatureDate">
    <w:name w:val="LMA_SignatureDate"/>
    <w:basedOn w:val="LMASignatureCompany"/>
    <w:next w:val="LMASignatureCompany"/>
    <w:rsid w:val="00EF5E62"/>
    <w:pPr>
      <w:spacing w:after="240"/>
    </w:pPr>
    <w:rPr>
      <w:b w:val="0"/>
    </w:rPr>
  </w:style>
  <w:style w:type="paragraph" w:customStyle="1" w:styleId="LMASignatureLine">
    <w:name w:val="LMA_SignatureLine"/>
    <w:basedOn w:val="LMABody0"/>
    <w:next w:val="LMASignatureName-Position"/>
    <w:rsid w:val="00E36002"/>
    <w:pPr>
      <w:tabs>
        <w:tab w:val="left" w:pos="4820"/>
      </w:tabs>
      <w:spacing w:before="600" w:after="0"/>
    </w:pPr>
    <w:rPr>
      <w:rFonts w:eastAsia="Times New Roman"/>
      <w:szCs w:val="24"/>
    </w:rPr>
  </w:style>
  <w:style w:type="paragraph" w:customStyle="1" w:styleId="LMASignatureName-Position">
    <w:name w:val="LMA_SignatureName-Position"/>
    <w:basedOn w:val="Normln"/>
    <w:rsid w:val="00EF5E62"/>
    <w:pPr>
      <w:keepNext/>
      <w:tabs>
        <w:tab w:val="left" w:pos="4820"/>
      </w:tabs>
      <w:spacing w:after="60" w:line="240" w:lineRule="auto"/>
    </w:pPr>
    <w:rPr>
      <w:rFonts w:eastAsia="Calibri" w:cs="Times New Roman"/>
      <w:lang w:bidi="en-US"/>
    </w:rPr>
  </w:style>
  <w:style w:type="character" w:customStyle="1" w:styleId="Nadpis2Char">
    <w:name w:val="Nadpis 2 Char"/>
    <w:basedOn w:val="Standardnpsmoodstavce"/>
    <w:link w:val="Nadpis2"/>
    <w:uiPriority w:val="9"/>
    <w:semiHidden/>
    <w:rsid w:val="00DF7CD5"/>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semiHidden/>
    <w:rsid w:val="00DF7CD5"/>
    <w:rPr>
      <w:rFonts w:asciiTheme="majorHAnsi" w:eastAsiaTheme="majorEastAsia" w:hAnsiTheme="majorHAnsi" w:cstheme="majorBidi"/>
      <w:color w:val="1F4D78" w:themeColor="accent1" w:themeShade="7F"/>
      <w:sz w:val="24"/>
      <w:szCs w:val="24"/>
    </w:rPr>
  </w:style>
  <w:style w:type="paragraph" w:customStyle="1" w:styleId="LMASubHead0">
    <w:name w:val="LMA_SubHead_0"/>
    <w:basedOn w:val="LMABody0"/>
    <w:next w:val="LMABody0"/>
    <w:rsid w:val="00EF5E62"/>
    <w:pPr>
      <w:keepNext/>
    </w:pPr>
    <w:rPr>
      <w:rFonts w:eastAsia="Times New Roman"/>
      <w:b/>
      <w:kern w:val="21"/>
    </w:rPr>
  </w:style>
  <w:style w:type="paragraph" w:customStyle="1" w:styleId="LMASubHead1">
    <w:name w:val="LMA_SubHead_1"/>
    <w:basedOn w:val="LMABody1"/>
    <w:next w:val="LMABody1"/>
    <w:rsid w:val="00EF5E62"/>
    <w:pPr>
      <w:keepNext/>
    </w:pPr>
    <w:rPr>
      <w:rFonts w:eastAsia="Times New Roman"/>
      <w:b/>
      <w:lang w:bidi="ar-SA"/>
    </w:rPr>
  </w:style>
  <w:style w:type="paragraph" w:customStyle="1" w:styleId="LMASubHead2">
    <w:name w:val="LMA_SubHead_2"/>
    <w:basedOn w:val="LMABody2"/>
    <w:next w:val="LMABody2"/>
    <w:rsid w:val="00EF5E62"/>
    <w:pPr>
      <w:keepNext/>
    </w:pPr>
    <w:rPr>
      <w:rFonts w:eastAsia="Times New Roman"/>
      <w:b/>
      <w:lang w:bidi="ar-SA"/>
    </w:rPr>
  </w:style>
  <w:style w:type="paragraph" w:customStyle="1" w:styleId="LMASubHead3">
    <w:name w:val="LMA_SubHead_3"/>
    <w:basedOn w:val="LMABody3"/>
    <w:next w:val="LMABody3"/>
    <w:rsid w:val="00EF5E62"/>
    <w:pPr>
      <w:keepNext/>
    </w:pPr>
    <w:rPr>
      <w:rFonts w:eastAsia="Times New Roman"/>
      <w:b/>
      <w:lang w:bidi="ar-SA"/>
    </w:rPr>
  </w:style>
  <w:style w:type="paragraph" w:customStyle="1" w:styleId="LMASubHead4">
    <w:name w:val="LMA_SubHead_4"/>
    <w:basedOn w:val="LMABody4"/>
    <w:next w:val="LMABody4"/>
    <w:rsid w:val="00EF5E62"/>
    <w:pPr>
      <w:keepNext/>
    </w:pPr>
    <w:rPr>
      <w:rFonts w:eastAsia="Times New Roman"/>
      <w:b/>
      <w:lang w:bidi="ar-SA"/>
    </w:rPr>
  </w:style>
  <w:style w:type="paragraph" w:customStyle="1" w:styleId="LMASubHead5">
    <w:name w:val="LMA_SubHead_5"/>
    <w:basedOn w:val="LMABody5"/>
    <w:next w:val="LMABody5"/>
    <w:rsid w:val="00EF5E62"/>
    <w:pPr>
      <w:keepNext/>
    </w:pPr>
    <w:rPr>
      <w:rFonts w:eastAsia="Times New Roman"/>
      <w:b/>
      <w:lang w:bidi="ar-SA"/>
    </w:rPr>
  </w:style>
  <w:style w:type="paragraph" w:customStyle="1" w:styleId="LMASubHead6">
    <w:name w:val="LMA_SubHead_6"/>
    <w:basedOn w:val="LMABody6"/>
    <w:next w:val="LMABody6"/>
    <w:rsid w:val="00EF5E62"/>
    <w:pPr>
      <w:keepNext/>
    </w:pPr>
    <w:rPr>
      <w:rFonts w:eastAsia="Times New Roman"/>
      <w:b/>
      <w:lang w:bidi="ar-SA"/>
    </w:rPr>
  </w:style>
  <w:style w:type="paragraph" w:customStyle="1" w:styleId="LMATableHeading">
    <w:name w:val="LMA_TableHeading"/>
    <w:basedOn w:val="LMATableText"/>
    <w:link w:val="LMATableHeadingChar"/>
    <w:qFormat/>
    <w:rsid w:val="00F7544A"/>
    <w:rPr>
      <w:b/>
      <w:bCs/>
    </w:rPr>
  </w:style>
  <w:style w:type="character" w:customStyle="1" w:styleId="LMATableHeadingChar">
    <w:name w:val="LMA_TableHeading Char"/>
    <w:basedOn w:val="LMAAlpha6Char"/>
    <w:link w:val="LMATableHeading"/>
    <w:rsid w:val="00F7544A"/>
    <w:rPr>
      <w:rFonts w:ascii="Times New Roman" w:hAnsi="Times New Roman" w:cs="Times New Roman"/>
      <w:b/>
      <w:bCs/>
      <w:kern w:val="20"/>
      <w:sz w:val="22"/>
      <w:szCs w:val="22"/>
      <w:lang w:val="en-GB" w:bidi="en-US"/>
    </w:rPr>
  </w:style>
  <w:style w:type="paragraph" w:customStyle="1" w:styleId="LMATableText">
    <w:name w:val="LMA_TableText"/>
    <w:link w:val="LMATableTextChar"/>
    <w:qFormat/>
    <w:rsid w:val="00F7544A"/>
    <w:pPr>
      <w:spacing w:before="120" w:after="120" w:line="240" w:lineRule="auto"/>
      <w:jc w:val="both"/>
    </w:pPr>
    <w:rPr>
      <w:rFonts w:ascii="Times New Roman" w:hAnsi="Times New Roman" w:cs="Times New Roman"/>
      <w:kern w:val="20"/>
      <w:sz w:val="22"/>
      <w:szCs w:val="22"/>
      <w:lang w:val="en-GB" w:bidi="en-US"/>
    </w:rPr>
  </w:style>
  <w:style w:type="character" w:customStyle="1" w:styleId="LMATableTextChar">
    <w:name w:val="LMA_TableText Char"/>
    <w:basedOn w:val="LMAAlpha6Char"/>
    <w:link w:val="LMATableText"/>
    <w:rsid w:val="00F7544A"/>
    <w:rPr>
      <w:rFonts w:ascii="Times New Roman" w:hAnsi="Times New Roman" w:cs="Times New Roman"/>
      <w:kern w:val="20"/>
      <w:sz w:val="22"/>
      <w:szCs w:val="22"/>
      <w:lang w:val="en-GB" w:bidi="en-US"/>
    </w:rPr>
  </w:style>
  <w:style w:type="paragraph" w:customStyle="1" w:styleId="LMATableNumberingAlpha">
    <w:name w:val="LMA_TableNumbering_Alpha"/>
    <w:basedOn w:val="LMATableText"/>
    <w:link w:val="LMATableNumberingAlphaChar"/>
    <w:qFormat/>
    <w:rsid w:val="00F7544A"/>
    <w:pPr>
      <w:numPr>
        <w:numId w:val="38"/>
      </w:numPr>
    </w:pPr>
  </w:style>
  <w:style w:type="character" w:customStyle="1" w:styleId="LMATableNumberingAlphaChar">
    <w:name w:val="LMA_TableNumbering_Alpha Char"/>
    <w:basedOn w:val="LMATableTextChar"/>
    <w:link w:val="LMATableNumberingAlpha"/>
    <w:rsid w:val="00F7544A"/>
    <w:rPr>
      <w:rFonts w:ascii="Times New Roman" w:hAnsi="Times New Roman" w:cs="Times New Roman"/>
      <w:kern w:val="20"/>
      <w:sz w:val="22"/>
      <w:szCs w:val="22"/>
      <w:lang w:val="en-GB" w:bidi="en-US"/>
    </w:rPr>
  </w:style>
  <w:style w:type="paragraph" w:customStyle="1" w:styleId="LMATableNumberingArab">
    <w:name w:val="LMA_TableNumbering_Arab"/>
    <w:basedOn w:val="LMATableText"/>
    <w:link w:val="LMATableNumberingArabChar"/>
    <w:qFormat/>
    <w:rsid w:val="00F7544A"/>
    <w:pPr>
      <w:numPr>
        <w:numId w:val="39"/>
      </w:numPr>
    </w:pPr>
  </w:style>
  <w:style w:type="character" w:customStyle="1" w:styleId="LMATableNumberingArabChar">
    <w:name w:val="LMA_TableNumbering_Arab Char"/>
    <w:basedOn w:val="LMALevel1Char"/>
    <w:link w:val="LMATableNumberingArab"/>
    <w:rsid w:val="00F7544A"/>
    <w:rPr>
      <w:rFonts w:ascii="Times New Roman" w:hAnsi="Times New Roman" w:cs="Times New Roman"/>
      <w:b w:val="0"/>
      <w:kern w:val="20"/>
      <w:sz w:val="22"/>
      <w:szCs w:val="22"/>
      <w:lang w:val="en-GB" w:bidi="en-US"/>
    </w:rPr>
  </w:style>
  <w:style w:type="paragraph" w:customStyle="1" w:styleId="LMATableNumberingBullet">
    <w:name w:val="LMA_TableNumbering_Bullet"/>
    <w:basedOn w:val="LMATableText"/>
    <w:link w:val="LMATableNumberingBulletChar"/>
    <w:qFormat/>
    <w:rsid w:val="00F7544A"/>
    <w:pPr>
      <w:numPr>
        <w:numId w:val="40"/>
      </w:numPr>
    </w:pPr>
  </w:style>
  <w:style w:type="character" w:customStyle="1" w:styleId="LMATableNumberingBulletChar">
    <w:name w:val="LMA_TableNumbering_Bullet Char"/>
    <w:basedOn w:val="LMATableTextChar"/>
    <w:link w:val="LMATableNumberingBullet"/>
    <w:rsid w:val="00F7544A"/>
    <w:rPr>
      <w:rFonts w:ascii="Times New Roman" w:hAnsi="Times New Roman" w:cs="Times New Roman"/>
      <w:kern w:val="20"/>
      <w:sz w:val="22"/>
      <w:szCs w:val="22"/>
      <w:lang w:val="en-GB" w:bidi="en-US"/>
    </w:rPr>
  </w:style>
  <w:style w:type="paragraph" w:customStyle="1" w:styleId="LMATableNumberingRoman">
    <w:name w:val="LMA_TableNumbering_Roman"/>
    <w:basedOn w:val="LMATableText"/>
    <w:link w:val="LMATableNumberingRomanChar"/>
    <w:qFormat/>
    <w:rsid w:val="001C7754"/>
    <w:pPr>
      <w:numPr>
        <w:numId w:val="41"/>
      </w:numPr>
    </w:pPr>
  </w:style>
  <w:style w:type="character" w:customStyle="1" w:styleId="LMATableNumberingRomanChar">
    <w:name w:val="LMA_TableNumbering_Roman Char"/>
    <w:basedOn w:val="LMATableTextChar"/>
    <w:link w:val="LMATableNumberingRoman"/>
    <w:rsid w:val="001C7754"/>
    <w:rPr>
      <w:rFonts w:ascii="Times New Roman" w:hAnsi="Times New Roman" w:cs="Times New Roman"/>
      <w:kern w:val="20"/>
      <w:sz w:val="22"/>
      <w:szCs w:val="22"/>
      <w:lang w:val="en-GB" w:bidi="en-US"/>
    </w:rPr>
  </w:style>
  <w:style w:type="paragraph" w:styleId="Textpoznpodarou">
    <w:name w:val="footnote text"/>
    <w:basedOn w:val="LMABody0"/>
    <w:link w:val="TextpoznpodarouChar"/>
    <w:uiPriority w:val="99"/>
    <w:unhideWhenUsed/>
    <w:rsid w:val="0063665D"/>
    <w:pPr>
      <w:spacing w:after="0" w:line="240" w:lineRule="auto"/>
      <w:ind w:left="284" w:hanging="284"/>
    </w:pPr>
    <w:rPr>
      <w:rFonts w:eastAsiaTheme="minorEastAsia"/>
      <w:sz w:val="18"/>
      <w:szCs w:val="20"/>
      <w:lang w:eastAsia="cs-CZ"/>
    </w:rPr>
  </w:style>
  <w:style w:type="character" w:customStyle="1" w:styleId="TextpoznpodarouChar">
    <w:name w:val="Text pozn. pod čarou Char"/>
    <w:basedOn w:val="Standardnpsmoodstavce"/>
    <w:link w:val="Textpoznpodarou"/>
    <w:uiPriority w:val="99"/>
    <w:rsid w:val="0063665D"/>
    <w:rPr>
      <w:rFonts w:ascii="Times New Roman" w:eastAsiaTheme="minorEastAsia" w:hAnsi="Times New Roman" w:cs="Times New Roman"/>
      <w:kern w:val="20"/>
      <w:szCs w:val="20"/>
      <w:lang w:eastAsia="cs-CZ" w:bidi="en-US"/>
    </w:rPr>
  </w:style>
  <w:style w:type="character" w:styleId="Znakapoznpodarou">
    <w:name w:val="footnote reference"/>
    <w:basedOn w:val="Standardnpsmoodstavce"/>
    <w:uiPriority w:val="99"/>
    <w:semiHidden/>
    <w:unhideWhenUsed/>
    <w:rsid w:val="0063665D"/>
    <w:rPr>
      <w:vertAlign w:val="superscript"/>
    </w:rPr>
  </w:style>
  <w:style w:type="paragraph" w:styleId="Obsah1">
    <w:name w:val="toc 1"/>
    <w:basedOn w:val="Normln"/>
    <w:next w:val="Normln"/>
    <w:autoRedefine/>
    <w:uiPriority w:val="39"/>
    <w:unhideWhenUsed/>
    <w:rsid w:val="00684308"/>
    <w:pPr>
      <w:spacing w:after="60" w:line="240" w:lineRule="auto"/>
    </w:pPr>
  </w:style>
  <w:style w:type="paragraph" w:styleId="Zhlav">
    <w:name w:val="header"/>
    <w:basedOn w:val="Normln"/>
    <w:link w:val="ZhlavChar"/>
    <w:uiPriority w:val="99"/>
    <w:unhideWhenUsed/>
    <w:rsid w:val="00587B2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87B2B"/>
    <w:rPr>
      <w:rFonts w:ascii="Times New Roman" w:hAnsi="Times New Roman"/>
      <w:sz w:val="22"/>
    </w:rPr>
  </w:style>
  <w:style w:type="paragraph" w:styleId="Zpat">
    <w:name w:val="footer"/>
    <w:basedOn w:val="Normln"/>
    <w:link w:val="ZpatChar"/>
    <w:uiPriority w:val="99"/>
    <w:unhideWhenUsed/>
    <w:rsid w:val="00587B2B"/>
    <w:pPr>
      <w:tabs>
        <w:tab w:val="center" w:pos="4536"/>
        <w:tab w:val="right" w:pos="9072"/>
      </w:tabs>
      <w:spacing w:after="0" w:line="240" w:lineRule="auto"/>
    </w:pPr>
  </w:style>
  <w:style w:type="character" w:customStyle="1" w:styleId="ZpatChar">
    <w:name w:val="Zápatí Char"/>
    <w:basedOn w:val="Standardnpsmoodstavce"/>
    <w:link w:val="Zpat"/>
    <w:uiPriority w:val="99"/>
    <w:rsid w:val="00587B2B"/>
    <w:rPr>
      <w:rFonts w:ascii="Times New Roman" w:hAnsi="Times New Roman"/>
      <w:sz w:val="22"/>
    </w:rPr>
  </w:style>
  <w:style w:type="character" w:styleId="Odkaznakoment">
    <w:name w:val="annotation reference"/>
    <w:basedOn w:val="Standardnpsmoodstavce"/>
    <w:uiPriority w:val="99"/>
    <w:semiHidden/>
    <w:unhideWhenUsed/>
    <w:rsid w:val="00BC091F"/>
    <w:rPr>
      <w:sz w:val="16"/>
      <w:szCs w:val="16"/>
    </w:rPr>
  </w:style>
  <w:style w:type="paragraph" w:styleId="Textkomente">
    <w:name w:val="annotation text"/>
    <w:basedOn w:val="Normln"/>
    <w:link w:val="TextkomenteChar"/>
    <w:uiPriority w:val="99"/>
    <w:semiHidden/>
    <w:unhideWhenUsed/>
    <w:rsid w:val="00BC091F"/>
    <w:pPr>
      <w:spacing w:line="240" w:lineRule="auto"/>
    </w:pPr>
    <w:rPr>
      <w:sz w:val="20"/>
      <w:szCs w:val="20"/>
    </w:rPr>
  </w:style>
  <w:style w:type="character" w:customStyle="1" w:styleId="TextkomenteChar">
    <w:name w:val="Text komentáře Char"/>
    <w:basedOn w:val="Standardnpsmoodstavce"/>
    <w:link w:val="Textkomente"/>
    <w:uiPriority w:val="99"/>
    <w:semiHidden/>
    <w:rsid w:val="00BC091F"/>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C091F"/>
    <w:rPr>
      <w:b/>
      <w:bCs/>
    </w:rPr>
  </w:style>
  <w:style w:type="character" w:customStyle="1" w:styleId="PedmtkomenteChar">
    <w:name w:val="Předmět komentáře Char"/>
    <w:basedOn w:val="TextkomenteChar"/>
    <w:link w:val="Pedmtkomente"/>
    <w:uiPriority w:val="99"/>
    <w:semiHidden/>
    <w:rsid w:val="00BC091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Microsoft.Office.RecordsManagement.PolicyFeatures.PolicyLabel" staticId="0x01010030ECB3C49872D244B125BE7ACFAD6722|801092262" UniqueId="36a8768b-2be2-4825-b0de-e0f64072b825">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dlc_DocId</segment>
          <segment type="literal"> v </segment>
          <segment type="metadata">_UIVersionString</segment>
        </label>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LCPolicyLabelClientValue xmlns="feb5ef74-b719-4304-b87a-124975fc6d2a">WPRG1-9-4507 v {_UIVersionString}</DLCPolicyLabelClientValue>
    <DLCPolicyLabelLock xmlns="feb5ef74-b719-4304-b87a-124975fc6d2a" xsi:nil="true"/>
    <DLCPolicyLabelValue xmlns="feb5ef74-b719-4304-b87a-124975fc6d2a">WPRG1-9-4507 v 0.58</DLCPolicyLabelValue>
    <_dlc_DocId xmlns="c3278df2-fef8-4538-b3fa-ac07e1f47cb3">WPRG1-9-4507</_dlc_DocId>
    <_dlc_DocIdUrl xmlns="c3278df2-fef8-4538-b3fa-ac07e1f47cb3">
      <Url>http://sharepoint-prg/know-how/_layouts/15/DocIdRedir.aspx?ID=WPRG1-9-4507</Url>
      <Description>WPRG1-9-450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30ECB3C49872D244B125BE7ACFAD6722" ma:contentTypeVersion="20" ma:contentTypeDescription="Create a new document." ma:contentTypeScope="" ma:versionID="b16bfccb46578374154d772ab0083e62">
  <xsd:schema xmlns:xsd="http://www.w3.org/2001/XMLSchema" xmlns:xs="http://www.w3.org/2001/XMLSchema" xmlns:p="http://schemas.microsoft.com/office/2006/metadata/properties" xmlns:ns1="http://schemas.microsoft.com/sharepoint/v3" xmlns:ns2="c3278df2-fef8-4538-b3fa-ac07e1f47cb3" xmlns:ns3="feb5ef74-b719-4304-b87a-124975fc6d2a" targetNamespace="http://schemas.microsoft.com/office/2006/metadata/properties" ma:root="true" ma:fieldsID="c4fc6fc6c0b06bd1c77257d9ea3e3f66" ns1:_="" ns2:_="" ns3:_="">
    <xsd:import namespace="http://schemas.microsoft.com/sharepoint/v3"/>
    <xsd:import namespace="c3278df2-fef8-4538-b3fa-ac07e1f47cb3"/>
    <xsd:import namespace="feb5ef74-b719-4304-b87a-124975fc6d2a"/>
    <xsd:element name="properties">
      <xsd:complexType>
        <xsd:sequence>
          <xsd:element name="documentManagement">
            <xsd:complexType>
              <xsd:all>
                <xsd:element ref="ns2:_dlc_DocId" minOccurs="0"/>
                <xsd:element ref="ns2:_dlc_DocIdUrl" minOccurs="0"/>
                <xsd:element ref="ns2:_dlc_DocIdPersistId" minOccurs="0"/>
                <xsd:element ref="ns3:DLCPolicyLabelValue" minOccurs="0"/>
                <xsd:element ref="ns3:DLCPolicyLabelClientValue" minOccurs="0"/>
                <xsd:element ref="ns3:DLCPolicyLabelLock"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4"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278df2-fef8-4538-b3fa-ac07e1f47cb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eb5ef74-b719-4304-b87a-124975fc6d2a" elementFormDefault="qualified">
    <xsd:import namespace="http://schemas.microsoft.com/office/2006/documentManagement/types"/>
    <xsd:import namespace="http://schemas.microsoft.com/office/infopath/2007/PartnerControls"/>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EC9C3-E7AB-4933-8AAF-5BDFBE5D32C8}">
  <ds:schemaRefs>
    <ds:schemaRef ds:uri="office.server.policy"/>
  </ds:schemaRefs>
</ds:datastoreItem>
</file>

<file path=customXml/itemProps2.xml><?xml version="1.0" encoding="utf-8"?>
<ds:datastoreItem xmlns:ds="http://schemas.openxmlformats.org/officeDocument/2006/customXml" ds:itemID="{FA73E448-A8F5-42D4-B7BE-EF04E1B61C53}">
  <ds:schemaRefs>
    <ds:schemaRef ds:uri="http://schemas.microsoft.com/sharepoint/v3/contenttype/forms"/>
  </ds:schemaRefs>
</ds:datastoreItem>
</file>

<file path=customXml/itemProps3.xml><?xml version="1.0" encoding="utf-8"?>
<ds:datastoreItem xmlns:ds="http://schemas.openxmlformats.org/officeDocument/2006/customXml" ds:itemID="{8ED32E52-613D-4E8B-957B-F80839BB0725}">
  <ds:schemaRefs>
    <ds:schemaRef ds:uri="http://schemas.microsoft.com/sharepoint/v3"/>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feb5ef74-b719-4304-b87a-124975fc6d2a"/>
    <ds:schemaRef ds:uri="c3278df2-fef8-4538-b3fa-ac07e1f47cb3"/>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E2E5DBA6-D4EA-40D8-96A9-334465C3CEDA}">
  <ds:schemaRefs>
    <ds:schemaRef ds:uri="http://schemas.microsoft.com/sharepoint/events"/>
  </ds:schemaRefs>
</ds:datastoreItem>
</file>

<file path=customXml/itemProps5.xml><?xml version="1.0" encoding="utf-8"?>
<ds:datastoreItem xmlns:ds="http://schemas.openxmlformats.org/officeDocument/2006/customXml" ds:itemID="{D960060E-62A8-4234-A77C-463B937E4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278df2-fef8-4538-b3fa-ac07e1f47cb3"/>
    <ds:schemaRef ds:uri="feb5ef74-b719-4304-b87a-124975fc6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473F854-27C7-4AB9-BF51-D9D133D20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532</Characters>
  <Application>Microsoft Office Word</Application>
  <DocSecurity>0</DocSecurity>
  <Lines>21</Lines>
  <Paragraphs>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áš Maryško</dc:creator>
  <cp:keywords/>
  <dc:description/>
  <cp:lastModifiedBy>Jedlička Antonín</cp:lastModifiedBy>
  <cp:revision>2</cp:revision>
  <cp:lastPrinted>2017-04-09T09:28:00Z</cp:lastPrinted>
  <dcterms:created xsi:type="dcterms:W3CDTF">2021-06-14T06:01:00Z</dcterms:created>
  <dcterms:modified xsi:type="dcterms:W3CDTF">2021-06-14T06:01:00Z</dcterms:modified>
</cp:coreProperties>
</file>